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717C" w:rsidRDefault="00EC3E3E">
      <w:pPr>
        <w:pStyle w:val="NormalWeb"/>
        <w:spacing w:before="0" w:beforeAutospacing="0" w:after="0" w:afterAutospacing="0"/>
        <w:jc w:val="right"/>
        <w:rPr>
          <w:rFonts w:ascii="Arial Narrow" w:hAnsi="Arial Narrow"/>
          <w:sz w:val="20"/>
          <w:szCs w:val="24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1371600</wp:posOffset>
            </wp:positionH>
            <wp:positionV relativeFrom="paragraph">
              <wp:posOffset>-228600</wp:posOffset>
            </wp:positionV>
            <wp:extent cx="2743200" cy="901700"/>
            <wp:effectExtent l="0" t="0" r="0" b="0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D5264" w:rsidRDefault="003D5264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BD717C" w:rsidRDefault="00BD717C">
      <w:pPr>
        <w:pStyle w:val="NormalWeb"/>
        <w:spacing w:before="0" w:beforeAutospacing="0" w:after="0" w:afterAutospacing="0"/>
        <w:rPr>
          <w:rFonts w:ascii="Arial Narrow" w:hAnsi="Arial Narrow"/>
          <w:sz w:val="20"/>
          <w:szCs w:val="24"/>
        </w:rPr>
      </w:pPr>
    </w:p>
    <w:p w:rsidR="003575A1" w:rsidRPr="003639D5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  <w:r>
        <w:rPr>
          <w:rFonts w:ascii="Arial Narrow" w:hAnsi="Arial Narrow"/>
          <w:b/>
          <w:szCs w:val="24"/>
        </w:rPr>
        <w:t>FORMULAIRE DE MISE EN CANDIDATURE – MEMBRE DU CONSEIL</w:t>
      </w:r>
      <w:r w:rsidR="006E33C1">
        <w:rPr>
          <w:rFonts w:ascii="Arial Narrow" w:hAnsi="Arial Narrow"/>
          <w:b/>
          <w:szCs w:val="24"/>
        </w:rPr>
        <w:t xml:space="preserve"> D’ADMINISTRATION</w:t>
      </w:r>
      <w:r w:rsidR="00D34806">
        <w:rPr>
          <w:rFonts w:ascii="Arial Narrow" w:hAnsi="Arial Narrow"/>
          <w:b/>
          <w:szCs w:val="24"/>
        </w:rPr>
        <w:br/>
      </w:r>
      <w:r w:rsidR="003575A1" w:rsidRPr="003639D5">
        <w:rPr>
          <w:rFonts w:ascii="Arial Narrow" w:hAnsi="Arial Narrow"/>
          <w:b/>
          <w:szCs w:val="24"/>
        </w:rPr>
        <w:t xml:space="preserve">Veuillez envoyer vos formulaires à: </w:t>
      </w:r>
    </w:p>
    <w:p w:rsidR="003575A1" w:rsidRPr="00834DF1" w:rsidRDefault="00834DF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  <w:lang w:val="en-CA"/>
        </w:rPr>
      </w:pPr>
      <w:r w:rsidRPr="00834DF1">
        <w:rPr>
          <w:rFonts w:ascii="Arial Narrow" w:hAnsi="Arial Narrow"/>
          <w:szCs w:val="24"/>
          <w:lang w:val="en-CA"/>
        </w:rPr>
        <w:t xml:space="preserve">202 – 245 </w:t>
      </w:r>
      <w:proofErr w:type="spellStart"/>
      <w:r w:rsidRPr="00834DF1">
        <w:rPr>
          <w:rFonts w:ascii="Arial Narrow" w:hAnsi="Arial Narrow"/>
          <w:szCs w:val="24"/>
          <w:lang w:val="en-CA"/>
        </w:rPr>
        <w:t>Menten</w:t>
      </w:r>
      <w:proofErr w:type="spellEnd"/>
      <w:r w:rsidRPr="00834DF1">
        <w:rPr>
          <w:rFonts w:ascii="Arial Narrow" w:hAnsi="Arial Narrow"/>
          <w:szCs w:val="24"/>
          <w:lang w:val="en-CA"/>
        </w:rPr>
        <w:t xml:space="preserve"> Place, Ottawa ON, K2H 9</w:t>
      </w:r>
      <w:r>
        <w:rPr>
          <w:rFonts w:ascii="Arial Narrow" w:hAnsi="Arial Narrow"/>
          <w:szCs w:val="24"/>
          <w:lang w:val="en-CA"/>
        </w:rPr>
        <w:t>E8</w:t>
      </w:r>
    </w:p>
    <w:p w:rsidR="003575A1" w:rsidRPr="00BC6C39" w:rsidRDefault="003575A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ourriel </w:t>
      </w:r>
      <w:r w:rsidRPr="00BC6C39">
        <w:rPr>
          <w:rFonts w:ascii="Arial Narrow" w:hAnsi="Arial Narrow"/>
          <w:szCs w:val="24"/>
        </w:rPr>
        <w:t xml:space="preserve">: </w:t>
      </w:r>
      <w:hyperlink r:id="rId9" w:history="1">
        <w:r w:rsidR="006E33C1">
          <w:rPr>
            <w:rStyle w:val="Hyperlink"/>
            <w:rFonts w:ascii="Arial" w:hAnsi="Arial" w:cs="Arial"/>
          </w:rPr>
          <w:t>rcourcy@ccpa-accp.ca</w:t>
        </w:r>
      </w:hyperlink>
    </w:p>
    <w:p w:rsidR="00BD717C" w:rsidRDefault="00BD717C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</w:p>
    <w:p w:rsidR="00E258A3" w:rsidRDefault="00E258A3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b/>
          <w:szCs w:val="24"/>
        </w:rPr>
      </w:pP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m du</w:t>
      </w:r>
      <w:r w:rsidR="006E33C1">
        <w:rPr>
          <w:rFonts w:ascii="Arial Narrow" w:hAnsi="Arial Narrow"/>
          <w:szCs w:val="24"/>
        </w:rPr>
        <w:t xml:space="preserve"> ou de la</w:t>
      </w:r>
      <w:r>
        <w:rPr>
          <w:rFonts w:ascii="Arial Narrow" w:hAnsi="Arial Narrow"/>
          <w:szCs w:val="24"/>
        </w:rPr>
        <w:t xml:space="preserve"> </w:t>
      </w:r>
      <w:proofErr w:type="spellStart"/>
      <w:proofErr w:type="gramStart"/>
      <w:r>
        <w:rPr>
          <w:rFonts w:ascii="Arial Narrow" w:hAnsi="Arial Narrow"/>
          <w:szCs w:val="24"/>
        </w:rPr>
        <w:t>candidat</w:t>
      </w:r>
      <w:r w:rsidR="006E33C1">
        <w:rPr>
          <w:rFonts w:ascii="Arial Narrow" w:hAnsi="Arial Narrow"/>
          <w:szCs w:val="24"/>
        </w:rPr>
        <w:t>.e</w:t>
      </w:r>
      <w:proofErr w:type="spellEnd"/>
      <w:proofErr w:type="gramEnd"/>
      <w:r>
        <w:rPr>
          <w:rFonts w:ascii="Arial Narrow" w:hAnsi="Arial Narrow"/>
          <w:szCs w:val="24"/>
        </w:rPr>
        <w:t>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</w:t>
      </w:r>
      <w:r>
        <w:rPr>
          <w:rFonts w:ascii="Arial Narrow" w:hAnsi="Arial Narrow"/>
          <w:szCs w:val="24"/>
        </w:rPr>
        <w:t>_____________</w:t>
      </w:r>
      <w:r w:rsidR="006E33C1">
        <w:rPr>
          <w:rFonts w:ascii="Arial Narrow" w:hAnsi="Arial Narrow"/>
          <w:szCs w:val="24"/>
        </w:rPr>
        <w:t>____</w:t>
      </w:r>
      <w:r>
        <w:rPr>
          <w:rFonts w:ascii="Arial Narrow" w:hAnsi="Arial Narrow"/>
          <w:szCs w:val="24"/>
        </w:rPr>
        <w:t>____________</w:t>
      </w:r>
    </w:p>
    <w:p w:rsidR="00BD717C" w:rsidRDefault="00EF6DA4" w:rsidP="00EF6DA4">
      <w:pPr>
        <w:pStyle w:val="NormalWeb"/>
        <w:tabs>
          <w:tab w:val="left" w:pos="180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Adresse</w:t>
      </w:r>
      <w:r w:rsidR="006E33C1">
        <w:rPr>
          <w:rFonts w:ascii="Arial Narrow" w:hAnsi="Arial Narrow"/>
          <w:szCs w:val="24"/>
        </w:rPr>
        <w:t> : ________________</w:t>
      </w:r>
      <w:r w:rsidR="00BD717C">
        <w:rPr>
          <w:rFonts w:ascii="Arial Narrow" w:hAnsi="Arial Narrow"/>
          <w:szCs w:val="24"/>
        </w:rPr>
        <w:t>_________________________</w:t>
      </w:r>
      <w:r>
        <w:rPr>
          <w:rFonts w:ascii="Arial Narrow" w:hAnsi="Arial Narrow"/>
          <w:szCs w:val="24"/>
        </w:rPr>
        <w:t>______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ourriel : </w:t>
      </w:r>
      <w:r w:rsidR="006E33C1">
        <w:rPr>
          <w:rFonts w:ascii="Arial Narrow" w:hAnsi="Arial Narrow"/>
          <w:szCs w:val="24"/>
        </w:rPr>
        <w:t>_______________________________________________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Téléphone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Au travail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À domicile :</w:t>
      </w:r>
      <w:r w:rsidR="00BD717C">
        <w:rPr>
          <w:rFonts w:ascii="Arial Narrow" w:hAnsi="Arial Narrow"/>
          <w:szCs w:val="24"/>
        </w:rPr>
        <w:tab/>
        <w:t>_______________________</w:t>
      </w:r>
    </w:p>
    <w:p w:rsidR="00BD717C" w:rsidRDefault="00EF6DA4" w:rsidP="00EF6DA4">
      <w:pPr>
        <w:pStyle w:val="NormalWeb"/>
        <w:tabs>
          <w:tab w:val="left" w:pos="1440"/>
          <w:tab w:val="left" w:pos="288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  <w:t>Téléc.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_______________________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color w:val="auto"/>
          <w:szCs w:val="24"/>
        </w:rPr>
        <w:t>Proposants</w:t>
      </w:r>
      <w:r>
        <w:rPr>
          <w:rStyle w:val="FootnoteReference"/>
          <w:rFonts w:ascii="Arial Narrow" w:hAnsi="Arial Narrow"/>
          <w:color w:val="auto"/>
          <w:szCs w:val="24"/>
        </w:rPr>
        <w:footnoteReference w:id="1"/>
      </w:r>
      <w:r>
        <w:rPr>
          <w:rStyle w:val="tw4winMark"/>
          <w:szCs w:val="24"/>
        </w:rPr>
        <w:t> </w:t>
      </w:r>
      <w:r>
        <w:rPr>
          <w:rFonts w:ascii="Arial Narrow" w:hAnsi="Arial Narrow"/>
          <w:color w:val="auto"/>
          <w:szCs w:val="24"/>
        </w:rPr>
        <w:t>:</w:t>
      </w:r>
      <w:r>
        <w:rPr>
          <w:rFonts w:ascii="Arial Narrow" w:hAnsi="Arial Narrow"/>
          <w:szCs w:val="24"/>
        </w:rPr>
        <w:tab/>
        <w:t>1. _______________________________________________________________</w:t>
      </w:r>
    </w:p>
    <w:p w:rsidR="00BD717C" w:rsidRDefault="00EF6DA4" w:rsidP="00EF6DA4">
      <w:pPr>
        <w:pStyle w:val="NormalWeb"/>
        <w:tabs>
          <w:tab w:val="left" w:pos="144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2. _______________________________________________________________</w:t>
      </w:r>
    </w:p>
    <w:p w:rsidR="00BD717C" w:rsidRPr="003575A1" w:rsidRDefault="006E33C1" w:rsidP="003575A1">
      <w:pPr>
        <w:pStyle w:val="NormalWeb"/>
        <w:spacing w:before="0" w:beforeAutospacing="0" w:after="0" w:afterAutospacing="0"/>
        <w:jc w:val="center"/>
        <w:rPr>
          <w:rFonts w:ascii="Arial Narrow" w:hAnsi="Arial Narrow"/>
          <w:i/>
          <w:sz w:val="20"/>
        </w:rPr>
      </w:pPr>
      <w:r>
        <w:rPr>
          <w:rFonts w:ascii="Arial Narrow" w:hAnsi="Arial Narrow"/>
          <w:i/>
          <w:sz w:val="20"/>
        </w:rPr>
        <w:t>[Note: Peu importe si la personne</w:t>
      </w:r>
      <w:r w:rsidR="003575A1" w:rsidRPr="00254166">
        <w:rPr>
          <w:rFonts w:ascii="Arial Narrow" w:hAnsi="Arial Narrow"/>
          <w:i/>
          <w:sz w:val="20"/>
        </w:rPr>
        <w:t xml:space="preserve"> nominé</w:t>
      </w:r>
      <w:r>
        <w:rPr>
          <w:rFonts w:ascii="Arial Narrow" w:hAnsi="Arial Narrow"/>
          <w:i/>
          <w:sz w:val="20"/>
        </w:rPr>
        <w:t>e</w:t>
      </w:r>
      <w:r w:rsidR="003575A1" w:rsidRPr="00254166">
        <w:rPr>
          <w:rFonts w:ascii="Arial Narrow" w:hAnsi="Arial Narrow"/>
          <w:i/>
          <w:sz w:val="20"/>
        </w:rPr>
        <w:t xml:space="preserve"> se nomine lui-même ou qu’il soit nominé par un autre membre de l’ACCP, deux (2) signatures autre</w:t>
      </w:r>
      <w:r>
        <w:rPr>
          <w:rFonts w:ascii="Arial Narrow" w:hAnsi="Arial Narrow"/>
          <w:i/>
          <w:sz w:val="20"/>
        </w:rPr>
        <w:t xml:space="preserve">s que celle de la personne </w:t>
      </w:r>
      <w:r w:rsidR="003575A1" w:rsidRPr="00254166">
        <w:rPr>
          <w:rFonts w:ascii="Arial Narrow" w:hAnsi="Arial Narrow"/>
          <w:i/>
          <w:sz w:val="20"/>
        </w:rPr>
        <w:t>nominé</w:t>
      </w:r>
      <w:r>
        <w:rPr>
          <w:rFonts w:ascii="Arial Narrow" w:hAnsi="Arial Narrow"/>
          <w:i/>
          <w:sz w:val="20"/>
        </w:rPr>
        <w:t>e</w:t>
      </w:r>
      <w:r w:rsidR="003575A1" w:rsidRPr="00254166">
        <w:rPr>
          <w:rFonts w:ascii="Arial Narrow" w:hAnsi="Arial Narrow"/>
          <w:i/>
          <w:sz w:val="20"/>
        </w:rPr>
        <w:t xml:space="preserve"> doivent être inscrites ci-dessus.]</w:t>
      </w:r>
      <w:r w:rsidR="003575A1">
        <w:rPr>
          <w:rFonts w:ascii="Arial Narrow" w:hAnsi="Arial Narrow"/>
          <w:i/>
          <w:sz w:val="20"/>
          <w:szCs w:val="24"/>
        </w:rPr>
        <w:br/>
      </w:r>
    </w:p>
    <w:p w:rsidR="00BD717C" w:rsidRDefault="00EF6DA4" w:rsidP="00EF6DA4">
      <w:pPr>
        <w:pStyle w:val="NormalWeb"/>
        <w:tabs>
          <w:tab w:val="left" w:pos="1260"/>
          <w:tab w:val="left" w:pos="16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oste visé :</w:t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ab/>
      </w:r>
      <w:r w:rsidR="00BD717C">
        <w:rPr>
          <w:rFonts w:ascii="Arial Narrow" w:hAnsi="Arial Narrow"/>
          <w:szCs w:val="24"/>
        </w:rPr>
        <w:t>Membre du Conseil</w:t>
      </w:r>
      <w:r w:rsidR="006E33C1">
        <w:rPr>
          <w:rFonts w:ascii="Arial Narrow" w:hAnsi="Arial Narrow"/>
          <w:szCs w:val="24"/>
        </w:rPr>
        <w:t xml:space="preserve"> d’administration</w:t>
      </w:r>
      <w:r w:rsidR="00BD717C">
        <w:rPr>
          <w:rFonts w:ascii="Arial Narrow" w:hAnsi="Arial Narrow"/>
          <w:szCs w:val="24"/>
        </w:rPr>
        <w:t xml:space="preserve"> </w:t>
      </w:r>
      <w:r w:rsidR="00BD717C">
        <w:rPr>
          <w:rFonts w:ascii="Arial Narrow" w:hAnsi="Arial Narrow"/>
          <w:sz w:val="20"/>
          <w:szCs w:val="24"/>
        </w:rPr>
        <w:t>(veuillez préciser la zone à représenter)</w:t>
      </w:r>
      <w:r w:rsidR="006E33C1">
        <w:rPr>
          <w:rFonts w:ascii="Arial Narrow" w:hAnsi="Arial Narrow"/>
          <w:sz w:val="20"/>
          <w:szCs w:val="24"/>
        </w:rPr>
        <w:t> :</w:t>
      </w:r>
      <w:r w:rsidR="00BD717C">
        <w:rPr>
          <w:rFonts w:ascii="Arial Narrow" w:hAnsi="Arial Narrow"/>
          <w:sz w:val="20"/>
          <w:szCs w:val="24"/>
        </w:rPr>
        <w:t>_________</w:t>
      </w:r>
    </w:p>
    <w:p w:rsidR="00BD717C" w:rsidRDefault="00BD717C" w:rsidP="00EF6DA4">
      <w:pPr>
        <w:pStyle w:val="NormalWeb"/>
        <w:numPr>
          <w:ilvl w:val="0"/>
          <w:numId w:val="1"/>
        </w:numPr>
        <w:tabs>
          <w:tab w:val="clear" w:pos="2160"/>
          <w:tab w:val="num" w:pos="1260"/>
          <w:tab w:val="left" w:pos="1620"/>
        </w:tabs>
        <w:spacing w:before="0" w:beforeAutospacing="0" w:after="0" w:afterAutospacing="0" w:line="360" w:lineRule="auto"/>
        <w:ind w:left="1260" w:firstLine="0"/>
        <w:rPr>
          <w:rFonts w:ascii="Arial Narrow" w:hAnsi="Arial Narrow"/>
          <w:szCs w:val="24"/>
        </w:rPr>
      </w:pPr>
      <w:proofErr w:type="spellStart"/>
      <w:r>
        <w:rPr>
          <w:rFonts w:ascii="Arial Narrow" w:hAnsi="Arial Narrow"/>
          <w:szCs w:val="24"/>
        </w:rPr>
        <w:t>Président</w:t>
      </w:r>
      <w:r w:rsidR="006E33C1">
        <w:rPr>
          <w:rFonts w:ascii="Arial Narrow" w:hAnsi="Arial Narrow"/>
          <w:szCs w:val="24"/>
        </w:rPr>
        <w:t>.e</w:t>
      </w:r>
      <w:proofErr w:type="spellEnd"/>
      <w:r>
        <w:rPr>
          <w:rFonts w:ascii="Arial Narrow" w:hAnsi="Arial Narrow"/>
          <w:szCs w:val="24"/>
        </w:rPr>
        <w:t xml:space="preserve"> </w:t>
      </w:r>
      <w:proofErr w:type="spellStart"/>
      <w:proofErr w:type="gramStart"/>
      <w:r>
        <w:rPr>
          <w:rFonts w:ascii="Arial Narrow" w:hAnsi="Arial Narrow"/>
          <w:szCs w:val="24"/>
        </w:rPr>
        <w:t>élu</w:t>
      </w:r>
      <w:r w:rsidR="006E33C1">
        <w:rPr>
          <w:rFonts w:ascii="Arial Narrow" w:hAnsi="Arial Narrow"/>
          <w:szCs w:val="24"/>
        </w:rPr>
        <w:t>.e</w:t>
      </w:r>
      <w:proofErr w:type="spellEnd"/>
      <w:proofErr w:type="gramEnd"/>
    </w:p>
    <w:p w:rsidR="00886AF4" w:rsidRDefault="00886AF4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E258A3" w:rsidRDefault="00E258A3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 w:rsidP="00EF6DA4">
      <w:pPr>
        <w:pStyle w:val="NormalWeb"/>
        <w:tabs>
          <w:tab w:val="left" w:pos="432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(n</w:t>
      </w:r>
      <w:r>
        <w:rPr>
          <w:rFonts w:ascii="Arial Narrow" w:hAnsi="Arial Narrow"/>
          <w:szCs w:val="24"/>
          <w:vertAlign w:val="superscript"/>
        </w:rPr>
        <w:t>o</w:t>
      </w:r>
      <w:r>
        <w:rPr>
          <w:rFonts w:ascii="Arial Narrow" w:hAnsi="Arial Narrow"/>
          <w:szCs w:val="24"/>
        </w:rPr>
        <w:t xml:space="preserve"> de membre) à l’ACCP :</w:t>
      </w:r>
      <w:r w:rsidR="00EF6DA4">
        <w:rPr>
          <w:rFonts w:ascii="Arial Narrow" w:hAnsi="Arial Narrow"/>
          <w:szCs w:val="24"/>
        </w:rPr>
        <w:t xml:space="preserve"> </w:t>
      </w:r>
      <w:r w:rsidR="00EF6DA4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>___________________</w:t>
      </w:r>
    </w:p>
    <w:p w:rsidR="00BD717C" w:rsidRDefault="00BD717C" w:rsidP="00FA721B">
      <w:pPr>
        <w:pStyle w:val="NormalWeb"/>
        <w:tabs>
          <w:tab w:val="left" w:pos="4320"/>
          <w:tab w:val="left" w:pos="6660"/>
        </w:tabs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Matricule de conseiller canadien c</w:t>
      </w:r>
      <w:r w:rsidR="00FA721B">
        <w:rPr>
          <w:rFonts w:ascii="Arial Narrow" w:hAnsi="Arial Narrow"/>
          <w:szCs w:val="24"/>
        </w:rPr>
        <w:t xml:space="preserve">ertifié : </w:t>
      </w:r>
      <w:r w:rsidR="00FA721B">
        <w:rPr>
          <w:rFonts w:ascii="Arial Narrow" w:hAnsi="Arial Narrow"/>
          <w:szCs w:val="24"/>
        </w:rPr>
        <w:tab/>
        <w:t>___________________</w:t>
      </w:r>
      <w:r w:rsidR="00FA721B"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t xml:space="preserve">OU </w:t>
      </w:r>
      <w:r>
        <w:rPr>
          <w:rFonts w:ascii="Arial Narrow" w:hAnsi="Arial Narrow"/>
          <w:szCs w:val="24"/>
        </w:rPr>
        <w:tab/>
      </w:r>
      <w:r>
        <w:rPr>
          <w:rFonts w:ascii="Arial Narrow" w:hAnsi="Arial Narrow"/>
          <w:szCs w:val="24"/>
        </w:rPr>
        <w:sym w:font="Wingdings 2" w:char="F0A3"/>
      </w:r>
      <w:r>
        <w:rPr>
          <w:rFonts w:ascii="Arial Narrow" w:hAnsi="Arial Narrow"/>
          <w:szCs w:val="24"/>
        </w:rPr>
        <w:t xml:space="preserve"> sans objet</w:t>
      </w:r>
    </w:p>
    <w:p w:rsidR="00BD717C" w:rsidRDefault="00BD717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d’expérience en counseling : </w:t>
      </w:r>
      <w:r>
        <w:rPr>
          <w:rFonts w:ascii="Arial Narrow" w:hAnsi="Arial Narrow"/>
        </w:rPr>
        <w:tab/>
        <w:t>________________________________</w:t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</w:r>
      <w:r>
        <w:rPr>
          <w:rFonts w:ascii="Arial Narrow" w:hAnsi="Arial Narrow"/>
        </w:rPr>
        <w:softHyphen/>
        <w:t>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Nombre d’années comme superviseur ou éducateur : </w:t>
      </w:r>
      <w:r w:rsidR="006E33C1">
        <w:rPr>
          <w:rFonts w:ascii="Arial Narrow" w:hAnsi="Arial Narrow"/>
        </w:rPr>
        <w:t>____</w:t>
      </w:r>
      <w:r>
        <w:rPr>
          <w:rFonts w:ascii="Arial Narrow" w:hAnsi="Arial Narrow"/>
        </w:rPr>
        <w:t>__</w:t>
      </w:r>
      <w:r w:rsidR="00EF6DA4">
        <w:rPr>
          <w:rFonts w:ascii="Arial Narrow" w:hAnsi="Arial Narrow"/>
        </w:rPr>
        <w:t>________________________</w:t>
      </w:r>
    </w:p>
    <w:p w:rsidR="00BD717C" w:rsidRDefault="00BD717C" w:rsidP="00EF6DA4">
      <w:pPr>
        <w:tabs>
          <w:tab w:val="left" w:pos="5760"/>
        </w:tabs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Scolarité la plus élevée atteinte dans le domaine d</w:t>
      </w:r>
      <w:r w:rsidR="00EF6DA4">
        <w:rPr>
          <w:rFonts w:ascii="Arial Narrow" w:hAnsi="Arial Narrow"/>
        </w:rPr>
        <w:t>u counseling :</w:t>
      </w:r>
      <w:r w:rsidR="00EF6DA4">
        <w:rPr>
          <w:rFonts w:ascii="Arial Narrow" w:hAnsi="Arial Narrow"/>
        </w:rPr>
        <w:tab/>
        <w:t>_____________</w:t>
      </w:r>
      <w:r>
        <w:rPr>
          <w:rFonts w:ascii="Arial Narrow" w:hAnsi="Arial Narrow"/>
        </w:rPr>
        <w:t>_____________</w:t>
      </w: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886AF4" w:rsidRDefault="00886AF4">
      <w:pPr>
        <w:spacing w:line="360" w:lineRule="auto"/>
        <w:rPr>
          <w:rFonts w:ascii="Arial Narrow" w:hAnsi="Arial Narrow"/>
        </w:rPr>
      </w:pPr>
    </w:p>
    <w:p w:rsidR="00BD717C" w:rsidRDefault="00CB456C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 xml:space="preserve">Compétence </w:t>
      </w:r>
      <w:r w:rsidR="00BD717C">
        <w:rPr>
          <w:rFonts w:ascii="Arial Narrow" w:hAnsi="Arial Narrow"/>
        </w:rPr>
        <w:t xml:space="preserve">pertinentes </w:t>
      </w:r>
      <w:r>
        <w:rPr>
          <w:rFonts w:ascii="Arial Narrow" w:hAnsi="Arial Narrow"/>
        </w:rPr>
        <w:t>en lien avec la</w:t>
      </w:r>
      <w:r w:rsidR="00BD717C">
        <w:rPr>
          <w:rFonts w:ascii="Arial Narrow" w:hAnsi="Arial Narrow"/>
        </w:rPr>
        <w:t xml:space="preserve"> participation à des comités bénévoles (cochez tout </w:t>
      </w:r>
      <w:r>
        <w:rPr>
          <w:rFonts w:ascii="Arial Narrow" w:hAnsi="Arial Narrow"/>
        </w:rPr>
        <w:t>ce</w:t>
      </w:r>
      <w:r w:rsidR="00BD717C">
        <w:rPr>
          <w:rFonts w:ascii="Arial Narrow" w:hAnsi="Arial Narrow"/>
        </w:rPr>
        <w:t xml:space="preserve"> qui s’applique) :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Élaboration de politiques/gouvernance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Défense des droit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Suivi financier/budgétis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elations avec les médias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echerche et planific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Rayonnement et visibilité</w:t>
      </w:r>
    </w:p>
    <w:p w:rsidR="00BD717C" w:rsidRDefault="00BD717C" w:rsidP="00FA721B">
      <w:pPr>
        <w:numPr>
          <w:ilvl w:val="0"/>
          <w:numId w:val="1"/>
        </w:numPr>
        <w:tabs>
          <w:tab w:val="clear" w:pos="2160"/>
          <w:tab w:val="num" w:pos="360"/>
          <w:tab w:val="left" w:pos="4500"/>
        </w:tabs>
        <w:spacing w:line="360" w:lineRule="auto"/>
        <w:ind w:hanging="2160"/>
        <w:rPr>
          <w:rFonts w:ascii="Arial Narrow" w:hAnsi="Arial Narrow"/>
        </w:rPr>
      </w:pPr>
      <w:r>
        <w:rPr>
          <w:rFonts w:ascii="Arial Narrow" w:hAnsi="Arial Narrow"/>
        </w:rPr>
        <w:t>Résolution de problèmes de collaboration</w:t>
      </w:r>
      <w:r>
        <w:rPr>
          <w:rFonts w:ascii="Arial Narrow" w:hAnsi="Arial Narrow"/>
        </w:rPr>
        <w:tab/>
      </w:r>
      <w:r>
        <w:rPr>
          <w:rFonts w:ascii="Arial" w:hAnsi="Arial"/>
          <w:sz w:val="32"/>
          <w:szCs w:val="32"/>
        </w:rPr>
        <w:sym w:font="Wingdings 2" w:char="F0A3"/>
      </w:r>
      <w:r>
        <w:rPr>
          <w:rFonts w:ascii="Arial" w:hAnsi="Arial"/>
          <w:sz w:val="32"/>
        </w:rPr>
        <w:t xml:space="preserve"> </w:t>
      </w:r>
      <w:r>
        <w:rPr>
          <w:rFonts w:ascii="Arial Narrow" w:hAnsi="Arial Narrow"/>
        </w:rPr>
        <w:t>Autre :</w:t>
      </w:r>
      <w:r w:rsidR="00FA721B">
        <w:rPr>
          <w:rFonts w:ascii="Arial Narrow" w:hAnsi="Arial Narrow"/>
        </w:rPr>
        <w:t xml:space="preserve"> ______________________</w:t>
      </w:r>
      <w:r>
        <w:rPr>
          <w:rFonts w:ascii="Arial Narrow" w:hAnsi="Arial Narrow"/>
        </w:rPr>
        <w:t>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br/>
        <w:t>Statut de membre au sein d’associations liées au counseling :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tabs>
          <w:tab w:val="left" w:pos="720"/>
        </w:tabs>
        <w:rPr>
          <w:rFonts w:ascii="Arial Narrow" w:hAnsi="Arial Narrow"/>
        </w:rPr>
      </w:pPr>
    </w:p>
    <w:p w:rsidR="003575A1" w:rsidRDefault="003575A1" w:rsidP="003575A1">
      <w:pPr>
        <w:numPr>
          <w:ilvl w:val="0"/>
          <w:numId w:val="2"/>
        </w:numPr>
        <w:tabs>
          <w:tab w:val="clear" w:pos="1080"/>
          <w:tab w:val="num" w:pos="540"/>
        </w:tabs>
        <w:ind w:hanging="1080"/>
        <w:rPr>
          <w:rFonts w:ascii="Arial Narrow" w:hAnsi="Arial Narrow"/>
        </w:rPr>
      </w:pPr>
      <w:r>
        <w:rPr>
          <w:rFonts w:ascii="Arial Narrow" w:hAnsi="Arial Narrow"/>
        </w:rPr>
        <w:sym w:font="Wingdings 2" w:char="F0A3"/>
      </w:r>
      <w:r>
        <w:rPr>
          <w:rFonts w:ascii="Arial Narrow" w:hAnsi="Arial Narrow"/>
        </w:rPr>
        <w:tab/>
        <w:t xml:space="preserve">L’ACCP peut-elle communiquer avec les associations </w:t>
      </w:r>
      <w:r w:rsidR="00CB456C">
        <w:rPr>
          <w:rFonts w:ascii="Arial Narrow" w:hAnsi="Arial Narrow"/>
        </w:rPr>
        <w:t>indiquées ci-dessus</w:t>
      </w:r>
      <w:r>
        <w:rPr>
          <w:rFonts w:ascii="Arial Narrow" w:hAnsi="Arial Narrow"/>
        </w:rPr>
        <w:t xml:space="preserve"> pour confirmer votre statut?</w:t>
      </w:r>
    </w:p>
    <w:p w:rsidR="003575A1" w:rsidRDefault="003575A1" w:rsidP="003575A1">
      <w:pPr>
        <w:tabs>
          <w:tab w:val="left" w:pos="540"/>
        </w:tabs>
        <w:ind w:left="360" w:hanging="360"/>
        <w:rPr>
          <w:rFonts w:ascii="Arial Narrow" w:hAnsi="Arial Narrow"/>
        </w:rPr>
      </w:pPr>
      <w:r>
        <w:rPr>
          <w:rFonts w:ascii="Arial Narrow" w:hAnsi="Arial Narrow"/>
          <w:sz w:val="16"/>
        </w:rPr>
        <w:t>OUI</w:t>
      </w:r>
      <w:r>
        <w:rPr>
          <w:rFonts w:ascii="Arial Narrow" w:hAnsi="Arial Narrow"/>
          <w:sz w:val="16"/>
        </w:rPr>
        <w:tab/>
      </w:r>
      <w:r>
        <w:rPr>
          <w:rFonts w:ascii="Arial Narrow" w:hAnsi="Arial Narrow"/>
          <w:sz w:val="16"/>
        </w:rPr>
        <w:tab/>
        <w:t>NON</w:t>
      </w:r>
    </w:p>
    <w:p w:rsidR="003575A1" w:rsidRDefault="003575A1" w:rsidP="003575A1">
      <w:pPr>
        <w:ind w:left="360"/>
        <w:rPr>
          <w:rFonts w:ascii="Arial Narrow" w:hAnsi="Arial Narrow"/>
        </w:rPr>
      </w:pPr>
    </w:p>
    <w:p w:rsidR="003575A1" w:rsidRDefault="003575A1" w:rsidP="003575A1">
      <w:pPr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 xml:space="preserve">Si vous avez répondu non, indiquez </w:t>
      </w:r>
      <w:r w:rsidR="00CB456C">
        <w:rPr>
          <w:rFonts w:ascii="Arial Narrow" w:hAnsi="Arial Narrow"/>
        </w:rPr>
        <w:t>le nom de la</w:t>
      </w:r>
      <w:r>
        <w:rPr>
          <w:rFonts w:ascii="Arial Narrow" w:hAnsi="Arial Narrow"/>
        </w:rPr>
        <w:t xml:space="preserve"> personne </w:t>
      </w:r>
      <w:r w:rsidR="00CB456C">
        <w:rPr>
          <w:rFonts w:ascii="Arial Narrow" w:hAnsi="Arial Narrow"/>
        </w:rPr>
        <w:t>avec qui</w:t>
      </w:r>
      <w:r w:rsidR="00886AF4">
        <w:rPr>
          <w:rFonts w:ascii="Arial Narrow" w:hAnsi="Arial Narrow"/>
        </w:rPr>
        <w:t xml:space="preserve"> l’ACCP </w:t>
      </w:r>
      <w:r w:rsidR="00CB456C">
        <w:rPr>
          <w:rFonts w:ascii="Arial Narrow" w:hAnsi="Arial Narrow"/>
        </w:rPr>
        <w:t xml:space="preserve">peut </w:t>
      </w:r>
      <w:r w:rsidR="00886AF4">
        <w:rPr>
          <w:rFonts w:ascii="Arial Narrow" w:hAnsi="Arial Narrow"/>
        </w:rPr>
        <w:t>communique</w:t>
      </w:r>
      <w:r w:rsidR="00CB456C">
        <w:rPr>
          <w:rFonts w:ascii="Arial Narrow" w:hAnsi="Arial Narrow"/>
        </w:rPr>
        <w:t>r</w:t>
      </w:r>
      <w:r w:rsidR="00886AF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pour confirmer votre statut.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spacing w:line="360" w:lineRule="auto"/>
        <w:ind w:left="360" w:hanging="360"/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b/>
        </w:rPr>
        <w:t>Emplacement géographique (actuel) :</w:t>
      </w:r>
      <w:r>
        <w:rPr>
          <w:rFonts w:ascii="Arial Narrow" w:hAnsi="Arial Narrow"/>
          <w:b/>
        </w:rPr>
        <w:tab/>
      </w:r>
      <w:r>
        <w:rPr>
          <w:rFonts w:ascii="Arial Narrow" w:hAnsi="Arial Narrow"/>
          <w:b/>
        </w:rPr>
        <w:tab/>
        <w:t>Emplacement géographique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Province/Territoire</w:t>
      </w:r>
      <w:r w:rsidR="00CB456C">
        <w:rPr>
          <w:rFonts w:ascii="Arial Narrow" w:hAnsi="Arial Narrow"/>
        </w:rPr>
        <w:t> : _</w:t>
      </w:r>
      <w:r>
        <w:rPr>
          <w:rFonts w:ascii="Arial Narrow" w:hAnsi="Arial Narrow"/>
        </w:rPr>
        <w:t>_______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Provinces/Territoires/Pays : _______________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>_________________________________________</w:t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Collectivité (actuelle) :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t>Collectivité (d’expérience) :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éloigné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éloignée</w:t>
      </w:r>
      <w:proofErr w:type="spellEnd"/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urbaine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urbaine</w:t>
      </w:r>
      <w:proofErr w:type="spellEnd"/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de banlieue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rurale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rurale</w:t>
      </w:r>
      <w:proofErr w:type="spellEnd"/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</w:t>
      </w:r>
      <w:r w:rsidR="00886AF4">
        <w:rPr>
          <w:rFonts w:ascii="Arial Narrow" w:hAnsi="Arial Narrow"/>
        </w:rPr>
        <w:t>dans une réserve, une colonie)</w:t>
      </w:r>
      <w:r w:rsidR="00886AF4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(p. ex. dans une réserve, une colonie) _________________</w:t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  <w:t>____________________</w:t>
      </w:r>
    </w:p>
    <w:p w:rsidR="003575A1" w:rsidRDefault="003575A1" w:rsidP="003575A1">
      <w:pPr>
        <w:tabs>
          <w:tab w:val="left" w:pos="360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  <w:r w:rsidR="00886AF4">
        <w:rPr>
          <w:rFonts w:ascii="Arial Narrow" w:hAnsi="Arial Narrow"/>
        </w:rPr>
        <w:tab/>
      </w:r>
    </w:p>
    <w:p w:rsidR="003575A1" w:rsidRDefault="003575A1" w:rsidP="003575A1">
      <w:pPr>
        <w:rPr>
          <w:rFonts w:ascii="Arial Narrow" w:hAnsi="Arial Narrow"/>
        </w:rPr>
      </w:pP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t>Langue (parlée, écrite et comprise)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ngl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Français</w:t>
      </w:r>
    </w:p>
    <w:p w:rsidR="003575A1" w:rsidRDefault="003575A1" w:rsidP="003575A1">
      <w:pPr>
        <w:rPr>
          <w:rFonts w:ascii="Arial Narrow" w:hAnsi="Arial Narrow"/>
        </w:rPr>
      </w:pPr>
      <w:r>
        <w:rPr>
          <w:rFonts w:ascii="Arial Narrow" w:hAnsi="Arial Narrow"/>
        </w:rPr>
        <w:sym w:font="Wingdings" w:char="F071"/>
      </w:r>
      <w:r>
        <w:rPr>
          <w:rFonts w:ascii="Arial Narrow" w:hAnsi="Arial Narrow"/>
        </w:rPr>
        <w:t xml:space="preserve"> Autre : _____________________________</w:t>
      </w:r>
    </w:p>
    <w:p w:rsidR="003575A1" w:rsidRDefault="003575A1" w:rsidP="003575A1">
      <w:pPr>
        <w:jc w:val="center"/>
        <w:rPr>
          <w:rFonts w:ascii="Arial Narrow" w:hAnsi="Arial Narrow"/>
          <w:sz w:val="20"/>
        </w:rPr>
      </w:pPr>
    </w:p>
    <w:p w:rsidR="003575A1" w:rsidRDefault="003575A1" w:rsidP="003575A1">
      <w:pPr>
        <w:rPr>
          <w:rFonts w:ascii="Arial Narrow" w:hAnsi="Arial Narrow"/>
          <w:sz w:val="20"/>
        </w:rPr>
      </w:pPr>
      <w:r>
        <w:rPr>
          <w:rFonts w:ascii="Arial Narrow" w:hAnsi="Arial Narrow"/>
        </w:rPr>
        <w:t>Curriculum vitae :</w:t>
      </w:r>
      <w:r>
        <w:rPr>
          <w:rFonts w:ascii="Arial Narrow" w:hAnsi="Arial Narrow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32"/>
          <w:szCs w:val="32"/>
        </w:rPr>
        <w:sym w:font="Wingdings 2" w:char="F0A3"/>
      </w: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(Aucune candidature ne sera étudiée en l’absence d’un CV à jour)</w:t>
      </w:r>
    </w:p>
    <w:p w:rsidR="00BD717C" w:rsidRDefault="003575A1" w:rsidP="00886AF4">
      <w:pPr>
        <w:tabs>
          <w:tab w:val="left" w:pos="2160"/>
        </w:tabs>
        <w:rPr>
          <w:rFonts w:ascii="Arial Narrow" w:hAnsi="Arial Narrow"/>
        </w:rPr>
      </w:pPr>
      <w:r>
        <w:rPr>
          <w:rFonts w:ascii="Arial Narrow" w:hAnsi="Arial Narrow"/>
          <w:sz w:val="32"/>
        </w:rPr>
        <w:tab/>
      </w:r>
      <w:r>
        <w:rPr>
          <w:rFonts w:ascii="Arial Narrow" w:hAnsi="Arial Narrow"/>
          <w:sz w:val="20"/>
        </w:rPr>
        <w:t>OUI</w:t>
      </w:r>
      <w:r>
        <w:rPr>
          <w:rFonts w:ascii="Arial Narrow" w:hAnsi="Arial Narrow"/>
          <w:sz w:val="20"/>
        </w:rPr>
        <w:tab/>
        <w:t xml:space="preserve"> NON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lastRenderedPageBreak/>
        <w:t>Engagement ant</w:t>
      </w:r>
      <w:r w:rsidR="00CB456C">
        <w:rPr>
          <w:rFonts w:ascii="Arial Narrow" w:hAnsi="Arial Narrow"/>
          <w:szCs w:val="24"/>
        </w:rPr>
        <w:t>érieur au sein de l’ACCP ou du c</w:t>
      </w:r>
      <w:r>
        <w:rPr>
          <w:rFonts w:ascii="Arial Narrow" w:hAnsi="Arial Narrow"/>
          <w:szCs w:val="24"/>
        </w:rPr>
        <w:t xml:space="preserve">onseil d’administration (veuillez préciser les dates) : </w:t>
      </w:r>
      <w:r w:rsidR="00EC3E3E">
        <w:rPr>
          <w:rFonts w:ascii="Arial Narrow" w:hAnsi="Arial Narrow"/>
          <w:noProof/>
          <w:szCs w:val="24"/>
          <w:lang w:val="en-CA" w:eastAsia="en-CA"/>
        </w:rPr>
        <mc:AlternateContent>
          <mc:Choice Requires="wpc">
            <w:drawing>
              <wp:inline distT="0" distB="0" distL="0" distR="0">
                <wp:extent cx="5486400" cy="1257300"/>
                <wp:effectExtent l="7620" t="8890" r="1905" b="635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372100" cy="1143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34806" w:rsidRDefault="00D3480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4" o:spid="_x0000_s1026" editas="canvas" style="width:6in;height:99pt;mso-position-horizontal-relative:char;mso-position-vertical-relative:line" coordsize="54864,12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257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width:53721;height:11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:rsidR="00D34806" w:rsidRDefault="00D34806"/>
                    </w:txbxContent>
                  </v:textbox>
                </v:shape>
                <w10:anchorlock/>
              </v:group>
            </w:pict>
          </mc:Fallback>
        </mc:AlternateContent>
      </w: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16535</wp:posOffset>
                </wp:positionV>
                <wp:extent cx="5372100" cy="1143000"/>
                <wp:effectExtent l="7620" t="13335" r="11430" b="571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0;margin-top:17.05pt;width:423pt;height:9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Pourquoi s</w:t>
      </w:r>
      <w:r w:rsidR="00CB456C">
        <w:rPr>
          <w:rFonts w:ascii="Arial Narrow" w:hAnsi="Arial Narrow"/>
          <w:szCs w:val="24"/>
        </w:rPr>
        <w:t>ouhaitez-vous faire partie du conseil d’administration</w:t>
      </w:r>
      <w:bookmarkStart w:id="0" w:name="_GoBack"/>
      <w:bookmarkEnd w:id="0"/>
      <w:r w:rsidR="00BD717C">
        <w:rPr>
          <w:rFonts w:ascii="Arial Narrow" w:hAnsi="Arial Narrow"/>
          <w:szCs w:val="24"/>
        </w:rPr>
        <w:t xml:space="preserve"> de l’ACCP?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EC3E3E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5372100" cy="4800600"/>
                <wp:effectExtent l="7620" t="13335" r="11430" b="57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480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806" w:rsidRDefault="00D3480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0;margin-top:19.1pt;width:423pt;height:37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">
                <v:textbox>
                  <w:txbxContent>
                    <w:p w:rsidR="00D34806" w:rsidRDefault="00D34806"/>
                  </w:txbxContent>
                </v:textbox>
              </v:shape>
            </w:pict>
          </mc:Fallback>
        </mc:AlternateContent>
      </w:r>
      <w:r w:rsidR="00BD717C">
        <w:rPr>
          <w:rFonts w:ascii="Arial Narrow" w:hAnsi="Arial Narrow"/>
          <w:szCs w:val="24"/>
        </w:rPr>
        <w:t>Autres commentaires :</w:t>
      </w: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p w:rsidR="00BD717C" w:rsidRDefault="00BD717C">
      <w:pPr>
        <w:pStyle w:val="NormalWeb"/>
        <w:spacing w:before="0" w:beforeAutospacing="0" w:after="0" w:afterAutospacing="0" w:line="360" w:lineRule="auto"/>
        <w:rPr>
          <w:rFonts w:ascii="Arial Narrow" w:hAnsi="Arial Narrow"/>
          <w:szCs w:val="24"/>
        </w:rPr>
      </w:pPr>
    </w:p>
    <w:sectPr w:rsidR="00BD717C" w:rsidSect="00EF6DA4">
      <w:headerReference w:type="default" r:id="rId10"/>
      <w:pgSz w:w="12240" w:h="15840"/>
      <w:pgMar w:top="1440" w:right="1797" w:bottom="1191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9DC" w:rsidRDefault="002739DC">
      <w:r>
        <w:separator/>
      </w:r>
    </w:p>
  </w:endnote>
  <w:endnote w:type="continuationSeparator" w:id="0">
    <w:p w:rsidR="002739DC" w:rsidRDefault="00273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9DC" w:rsidRDefault="002739DC">
      <w:r>
        <w:separator/>
      </w:r>
    </w:p>
  </w:footnote>
  <w:footnote w:type="continuationSeparator" w:id="0">
    <w:p w:rsidR="002739DC" w:rsidRDefault="002739DC">
      <w:r>
        <w:continuationSeparator/>
      </w:r>
    </w:p>
  </w:footnote>
  <w:footnote w:id="1">
    <w:p w:rsidR="00D34806" w:rsidRDefault="00D34806">
      <w:pPr>
        <w:pStyle w:val="FootnoteText"/>
      </w:pPr>
      <w:r>
        <w:rPr>
          <w:rStyle w:val="FootnoteReference"/>
          <w:szCs w:val="24"/>
        </w:rPr>
        <w:footnoteRef/>
      </w:r>
      <w:r>
        <w:rPr>
          <w:szCs w:val="24"/>
        </w:rPr>
        <w:t xml:space="preserve"> </w:t>
      </w:r>
      <w:r w:rsidR="003575A1">
        <w:rPr>
          <w:b/>
          <w:szCs w:val="24"/>
        </w:rPr>
        <w:t>Pour</w:t>
      </w:r>
      <w:r w:rsidR="003575A1" w:rsidRPr="00254166">
        <w:rPr>
          <w:b/>
          <w:szCs w:val="24"/>
        </w:rPr>
        <w:t xml:space="preserve"> </w:t>
      </w:r>
      <w:r w:rsidR="006E33C1">
        <w:rPr>
          <w:b/>
          <w:szCs w:val="24"/>
        </w:rPr>
        <w:t>le poste</w:t>
      </w:r>
      <w:r w:rsidR="003575A1" w:rsidRPr="00254166">
        <w:rPr>
          <w:b/>
          <w:szCs w:val="24"/>
        </w:rPr>
        <w:t xml:space="preserve"> de membre du conseil</w:t>
      </w:r>
      <w:r w:rsidR="003575A1">
        <w:rPr>
          <w:szCs w:val="24"/>
        </w:rPr>
        <w:t>, les proposants doivent être deux (2)</w:t>
      </w:r>
      <w:r w:rsidR="006E33C1">
        <w:rPr>
          <w:szCs w:val="24"/>
        </w:rPr>
        <w:t xml:space="preserve"> membres de l'ACCP (autres que la personne</w:t>
      </w:r>
      <w:r w:rsidR="003575A1">
        <w:rPr>
          <w:szCs w:val="24"/>
        </w:rPr>
        <w:t xml:space="preserve"> nominé</w:t>
      </w:r>
      <w:r w:rsidR="006E33C1">
        <w:rPr>
          <w:szCs w:val="24"/>
        </w:rPr>
        <w:t>e</w:t>
      </w:r>
      <w:r w:rsidR="003575A1">
        <w:rPr>
          <w:szCs w:val="24"/>
        </w:rPr>
        <w:t>) et d</w:t>
      </w:r>
      <w:r w:rsidR="006E33C1">
        <w:rPr>
          <w:szCs w:val="24"/>
        </w:rPr>
        <w:t>oivent avoir le droit de vote dans</w:t>
      </w:r>
      <w:r w:rsidR="003575A1">
        <w:rPr>
          <w:szCs w:val="24"/>
        </w:rPr>
        <w:t xml:space="preserve"> la région pour laquelle </w:t>
      </w:r>
      <w:r w:rsidR="006E33C1">
        <w:rPr>
          <w:szCs w:val="24"/>
        </w:rPr>
        <w:t>la personne porte sa candidature</w:t>
      </w:r>
      <w:r w:rsidR="003575A1">
        <w:rPr>
          <w:szCs w:val="24"/>
        </w:rPr>
        <w:t xml:space="preserve"> ; </w:t>
      </w:r>
      <w:r w:rsidR="003575A1">
        <w:t>le nom de chaque propo</w:t>
      </w:r>
      <w:r w:rsidR="006E33C1">
        <w:t>sant doit être imprimé et suivi</w:t>
      </w:r>
      <w:r w:rsidR="003575A1">
        <w:t xml:space="preserve"> de la signature. </w:t>
      </w:r>
      <w:r w:rsidR="003575A1" w:rsidRPr="00B37FA8">
        <w:rPr>
          <w:b/>
        </w:rPr>
        <w:t xml:space="preserve">Pour </w:t>
      </w:r>
      <w:r w:rsidR="006E33C1">
        <w:rPr>
          <w:b/>
        </w:rPr>
        <w:t>le poste</w:t>
      </w:r>
      <w:r w:rsidR="003575A1" w:rsidRPr="00B37FA8">
        <w:rPr>
          <w:b/>
        </w:rPr>
        <w:t xml:space="preserve"> de président-élu</w:t>
      </w:r>
      <w:r w:rsidR="003575A1">
        <w:t>, les proposants doivent être deux (2) membres votant de l’ACCP au Can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</w:rPr>
      <w:id w:val="-1318336367"/>
      <w:docPartObj>
        <w:docPartGallery w:val="Page Numbers (Top of Page)"/>
        <w:docPartUnique/>
      </w:docPartObj>
    </w:sdtPr>
    <w:sdtEndPr/>
    <w:sdtContent>
      <w:p w:rsidR="003D5264" w:rsidRPr="003D5264" w:rsidRDefault="003D5264">
        <w:pPr>
          <w:pStyle w:val="Header"/>
          <w:jc w:val="right"/>
          <w:rPr>
            <w:rFonts w:ascii="Arial" w:hAnsi="Arial" w:cs="Arial"/>
            <w:sz w:val="20"/>
          </w:rPr>
        </w:pPr>
        <w:r w:rsidRPr="003D5264">
          <w:rPr>
            <w:rFonts w:ascii="Arial" w:hAnsi="Arial" w:cs="Arial"/>
            <w:sz w:val="20"/>
          </w:rPr>
          <w:t xml:space="preserve">Pag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PAGE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CB456C">
          <w:rPr>
            <w:rFonts w:ascii="Arial" w:hAnsi="Arial" w:cs="Arial"/>
            <w:b/>
            <w:bCs/>
            <w:noProof/>
            <w:sz w:val="20"/>
          </w:rPr>
          <w:t>2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  <w:r w:rsidRPr="003D5264">
          <w:rPr>
            <w:rFonts w:ascii="Arial" w:hAnsi="Arial" w:cs="Arial"/>
            <w:sz w:val="20"/>
          </w:rPr>
          <w:t xml:space="preserve"> de </w:t>
        </w:r>
        <w:r w:rsidRPr="003D5264">
          <w:rPr>
            <w:rFonts w:ascii="Arial" w:hAnsi="Arial" w:cs="Arial"/>
            <w:b/>
            <w:bCs/>
            <w:sz w:val="20"/>
          </w:rPr>
          <w:fldChar w:fldCharType="begin"/>
        </w:r>
        <w:r w:rsidRPr="003D5264">
          <w:rPr>
            <w:rFonts w:ascii="Arial" w:hAnsi="Arial" w:cs="Arial"/>
            <w:b/>
            <w:bCs/>
            <w:sz w:val="20"/>
          </w:rPr>
          <w:instrText xml:space="preserve"> NUMPAGES  </w:instrText>
        </w:r>
        <w:r w:rsidRPr="003D5264">
          <w:rPr>
            <w:rFonts w:ascii="Arial" w:hAnsi="Arial" w:cs="Arial"/>
            <w:b/>
            <w:bCs/>
            <w:sz w:val="20"/>
          </w:rPr>
          <w:fldChar w:fldCharType="separate"/>
        </w:r>
        <w:r w:rsidR="00CB456C">
          <w:rPr>
            <w:rFonts w:ascii="Arial" w:hAnsi="Arial" w:cs="Arial"/>
            <w:b/>
            <w:bCs/>
            <w:noProof/>
            <w:sz w:val="20"/>
          </w:rPr>
          <w:t>3</w:t>
        </w:r>
        <w:r w:rsidRPr="003D5264">
          <w:rPr>
            <w:rFonts w:ascii="Arial" w:hAnsi="Arial" w:cs="Arial"/>
            <w:b/>
            <w:bCs/>
            <w:sz w:val="20"/>
          </w:rPr>
          <w:fldChar w:fldCharType="end"/>
        </w:r>
      </w:p>
    </w:sdtContent>
  </w:sdt>
  <w:p w:rsidR="00D34806" w:rsidRPr="003D5264" w:rsidRDefault="00D34806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A9306D"/>
    <w:multiLevelType w:val="hybridMultilevel"/>
    <w:tmpl w:val="A138940C"/>
    <w:lvl w:ilvl="0" w:tplc="37D6961E">
      <w:numFmt w:val="bullet"/>
      <w:lvlText w:val="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E4877"/>
    <w:multiLevelType w:val="hybridMultilevel"/>
    <w:tmpl w:val="C37E3BDA"/>
    <w:lvl w:ilvl="0" w:tplc="67B87D38">
      <w:start w:val="2"/>
      <w:numFmt w:val="bullet"/>
      <w:lvlText w:val=""/>
      <w:lvlJc w:val="left"/>
      <w:pPr>
        <w:tabs>
          <w:tab w:val="num" w:pos="2160"/>
        </w:tabs>
        <w:ind w:left="2160" w:hanging="72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bQwNzUwMDAxMzRQ0lEKTi0uzszPAykwrAUAAy4+MiwAAAA="/>
  </w:docVars>
  <w:rsids>
    <w:rsidRoot w:val="001411CA"/>
    <w:rsid w:val="00000309"/>
    <w:rsid w:val="0000210C"/>
    <w:rsid w:val="00002651"/>
    <w:rsid w:val="00002E02"/>
    <w:rsid w:val="00003C67"/>
    <w:rsid w:val="000040D5"/>
    <w:rsid w:val="00004697"/>
    <w:rsid w:val="00004A4B"/>
    <w:rsid w:val="00005473"/>
    <w:rsid w:val="0000586E"/>
    <w:rsid w:val="00006088"/>
    <w:rsid w:val="0000653F"/>
    <w:rsid w:val="000073BE"/>
    <w:rsid w:val="0000770C"/>
    <w:rsid w:val="00007A04"/>
    <w:rsid w:val="00007C49"/>
    <w:rsid w:val="00010569"/>
    <w:rsid w:val="00011BB2"/>
    <w:rsid w:val="00013096"/>
    <w:rsid w:val="000145EA"/>
    <w:rsid w:val="000213F5"/>
    <w:rsid w:val="00021409"/>
    <w:rsid w:val="00021A38"/>
    <w:rsid w:val="000235AF"/>
    <w:rsid w:val="00023BE1"/>
    <w:rsid w:val="00024EE3"/>
    <w:rsid w:val="00025CBE"/>
    <w:rsid w:val="00026A47"/>
    <w:rsid w:val="000272E3"/>
    <w:rsid w:val="00030913"/>
    <w:rsid w:val="0003136E"/>
    <w:rsid w:val="00031A08"/>
    <w:rsid w:val="0003335D"/>
    <w:rsid w:val="00033C12"/>
    <w:rsid w:val="00034C5E"/>
    <w:rsid w:val="00035E9D"/>
    <w:rsid w:val="00036507"/>
    <w:rsid w:val="000379ED"/>
    <w:rsid w:val="00040D7A"/>
    <w:rsid w:val="000424B2"/>
    <w:rsid w:val="00042C65"/>
    <w:rsid w:val="000445D6"/>
    <w:rsid w:val="00044C2C"/>
    <w:rsid w:val="000451E0"/>
    <w:rsid w:val="00045E0C"/>
    <w:rsid w:val="00051865"/>
    <w:rsid w:val="000532A8"/>
    <w:rsid w:val="00053E98"/>
    <w:rsid w:val="0005523E"/>
    <w:rsid w:val="00055402"/>
    <w:rsid w:val="00055676"/>
    <w:rsid w:val="00061688"/>
    <w:rsid w:val="00066DD9"/>
    <w:rsid w:val="0007185F"/>
    <w:rsid w:val="0007353B"/>
    <w:rsid w:val="0007375B"/>
    <w:rsid w:val="00074B1D"/>
    <w:rsid w:val="00076AFC"/>
    <w:rsid w:val="000778BF"/>
    <w:rsid w:val="00077952"/>
    <w:rsid w:val="00080E16"/>
    <w:rsid w:val="00081312"/>
    <w:rsid w:val="0008198A"/>
    <w:rsid w:val="0008210B"/>
    <w:rsid w:val="00083021"/>
    <w:rsid w:val="00083510"/>
    <w:rsid w:val="00083637"/>
    <w:rsid w:val="0008374E"/>
    <w:rsid w:val="0008469E"/>
    <w:rsid w:val="0008557F"/>
    <w:rsid w:val="000865A0"/>
    <w:rsid w:val="00086EDD"/>
    <w:rsid w:val="00087B30"/>
    <w:rsid w:val="00087F50"/>
    <w:rsid w:val="00091B26"/>
    <w:rsid w:val="00093B07"/>
    <w:rsid w:val="00096A95"/>
    <w:rsid w:val="00097BE3"/>
    <w:rsid w:val="000A14D5"/>
    <w:rsid w:val="000A45B3"/>
    <w:rsid w:val="000A4D1B"/>
    <w:rsid w:val="000A4FE4"/>
    <w:rsid w:val="000A531B"/>
    <w:rsid w:val="000A73F3"/>
    <w:rsid w:val="000A7A83"/>
    <w:rsid w:val="000B05AA"/>
    <w:rsid w:val="000B1971"/>
    <w:rsid w:val="000B482C"/>
    <w:rsid w:val="000B4DEE"/>
    <w:rsid w:val="000B53B3"/>
    <w:rsid w:val="000B6EBF"/>
    <w:rsid w:val="000B74B7"/>
    <w:rsid w:val="000B7E89"/>
    <w:rsid w:val="000C0160"/>
    <w:rsid w:val="000C2F82"/>
    <w:rsid w:val="000C3844"/>
    <w:rsid w:val="000C38D3"/>
    <w:rsid w:val="000C5D9E"/>
    <w:rsid w:val="000C78CF"/>
    <w:rsid w:val="000D099A"/>
    <w:rsid w:val="000D2DA9"/>
    <w:rsid w:val="000D3183"/>
    <w:rsid w:val="000D3B52"/>
    <w:rsid w:val="000D409F"/>
    <w:rsid w:val="000D4ED2"/>
    <w:rsid w:val="000D5C35"/>
    <w:rsid w:val="000D671A"/>
    <w:rsid w:val="000E0788"/>
    <w:rsid w:val="000E0CB3"/>
    <w:rsid w:val="000E2B33"/>
    <w:rsid w:val="000E62DB"/>
    <w:rsid w:val="000E6C5A"/>
    <w:rsid w:val="000E7674"/>
    <w:rsid w:val="000E7E68"/>
    <w:rsid w:val="000F270F"/>
    <w:rsid w:val="000F2B46"/>
    <w:rsid w:val="000F2B89"/>
    <w:rsid w:val="000F3A83"/>
    <w:rsid w:val="000F3DE5"/>
    <w:rsid w:val="0010048C"/>
    <w:rsid w:val="001008EC"/>
    <w:rsid w:val="00101DC7"/>
    <w:rsid w:val="00102836"/>
    <w:rsid w:val="00103FA6"/>
    <w:rsid w:val="00104759"/>
    <w:rsid w:val="0010595F"/>
    <w:rsid w:val="00107692"/>
    <w:rsid w:val="00107AEA"/>
    <w:rsid w:val="00107EDB"/>
    <w:rsid w:val="00112E08"/>
    <w:rsid w:val="001134AA"/>
    <w:rsid w:val="00115F12"/>
    <w:rsid w:val="0012013D"/>
    <w:rsid w:val="00122B12"/>
    <w:rsid w:val="001240DB"/>
    <w:rsid w:val="00127CA6"/>
    <w:rsid w:val="00127CA9"/>
    <w:rsid w:val="001304E3"/>
    <w:rsid w:val="0013187C"/>
    <w:rsid w:val="00134E67"/>
    <w:rsid w:val="001360C3"/>
    <w:rsid w:val="00136DF6"/>
    <w:rsid w:val="001411CA"/>
    <w:rsid w:val="00141F05"/>
    <w:rsid w:val="001440CC"/>
    <w:rsid w:val="00147C28"/>
    <w:rsid w:val="001502C8"/>
    <w:rsid w:val="00150373"/>
    <w:rsid w:val="00150BC6"/>
    <w:rsid w:val="00150CC6"/>
    <w:rsid w:val="001522B1"/>
    <w:rsid w:val="00152683"/>
    <w:rsid w:val="001552C3"/>
    <w:rsid w:val="00157AF0"/>
    <w:rsid w:val="0016086F"/>
    <w:rsid w:val="0016155A"/>
    <w:rsid w:val="00162953"/>
    <w:rsid w:val="0016408F"/>
    <w:rsid w:val="00167BDB"/>
    <w:rsid w:val="00172903"/>
    <w:rsid w:val="00174212"/>
    <w:rsid w:val="001757EE"/>
    <w:rsid w:val="00175BB3"/>
    <w:rsid w:val="00175F6B"/>
    <w:rsid w:val="001762C6"/>
    <w:rsid w:val="001769A1"/>
    <w:rsid w:val="00177B6D"/>
    <w:rsid w:val="0018181E"/>
    <w:rsid w:val="00181974"/>
    <w:rsid w:val="00186954"/>
    <w:rsid w:val="00187533"/>
    <w:rsid w:val="0019124C"/>
    <w:rsid w:val="00191816"/>
    <w:rsid w:val="00191E4D"/>
    <w:rsid w:val="001926B8"/>
    <w:rsid w:val="00194A66"/>
    <w:rsid w:val="00196185"/>
    <w:rsid w:val="0019714E"/>
    <w:rsid w:val="00197978"/>
    <w:rsid w:val="00197AC4"/>
    <w:rsid w:val="001A123B"/>
    <w:rsid w:val="001A1BD1"/>
    <w:rsid w:val="001A2464"/>
    <w:rsid w:val="001A27BE"/>
    <w:rsid w:val="001A2924"/>
    <w:rsid w:val="001B0018"/>
    <w:rsid w:val="001B1DB5"/>
    <w:rsid w:val="001B23AC"/>
    <w:rsid w:val="001B27BA"/>
    <w:rsid w:val="001B2C56"/>
    <w:rsid w:val="001B3729"/>
    <w:rsid w:val="001B5440"/>
    <w:rsid w:val="001B62AC"/>
    <w:rsid w:val="001B7718"/>
    <w:rsid w:val="001B79F5"/>
    <w:rsid w:val="001C0F01"/>
    <w:rsid w:val="001C2F5D"/>
    <w:rsid w:val="001C559B"/>
    <w:rsid w:val="001C5BEC"/>
    <w:rsid w:val="001C6704"/>
    <w:rsid w:val="001C73AA"/>
    <w:rsid w:val="001D0062"/>
    <w:rsid w:val="001D0507"/>
    <w:rsid w:val="001D15FF"/>
    <w:rsid w:val="001D20E6"/>
    <w:rsid w:val="001D3045"/>
    <w:rsid w:val="001D3DA5"/>
    <w:rsid w:val="001D3FC3"/>
    <w:rsid w:val="001D5676"/>
    <w:rsid w:val="001E0D23"/>
    <w:rsid w:val="001E108F"/>
    <w:rsid w:val="001E1BA1"/>
    <w:rsid w:val="001E2646"/>
    <w:rsid w:val="001E2873"/>
    <w:rsid w:val="001E2AF8"/>
    <w:rsid w:val="001E333A"/>
    <w:rsid w:val="001E4502"/>
    <w:rsid w:val="001E4A49"/>
    <w:rsid w:val="001E50FD"/>
    <w:rsid w:val="001E5AC7"/>
    <w:rsid w:val="001E6479"/>
    <w:rsid w:val="001E772D"/>
    <w:rsid w:val="001F03FE"/>
    <w:rsid w:val="001F05CF"/>
    <w:rsid w:val="001F3438"/>
    <w:rsid w:val="001F3855"/>
    <w:rsid w:val="001F3E02"/>
    <w:rsid w:val="001F4FAD"/>
    <w:rsid w:val="001F66E8"/>
    <w:rsid w:val="001F675D"/>
    <w:rsid w:val="002025D3"/>
    <w:rsid w:val="0020272D"/>
    <w:rsid w:val="00203E65"/>
    <w:rsid w:val="00204CCE"/>
    <w:rsid w:val="00206B1A"/>
    <w:rsid w:val="00207B4C"/>
    <w:rsid w:val="002147B8"/>
    <w:rsid w:val="00215573"/>
    <w:rsid w:val="00215F5B"/>
    <w:rsid w:val="0021668F"/>
    <w:rsid w:val="00216A38"/>
    <w:rsid w:val="0021721E"/>
    <w:rsid w:val="002215A9"/>
    <w:rsid w:val="00221802"/>
    <w:rsid w:val="00223B67"/>
    <w:rsid w:val="002257CB"/>
    <w:rsid w:val="00231EE4"/>
    <w:rsid w:val="002323D3"/>
    <w:rsid w:val="00234406"/>
    <w:rsid w:val="00235EA7"/>
    <w:rsid w:val="0023794C"/>
    <w:rsid w:val="0024188B"/>
    <w:rsid w:val="0024224B"/>
    <w:rsid w:val="002424DB"/>
    <w:rsid w:val="0024301F"/>
    <w:rsid w:val="00243685"/>
    <w:rsid w:val="0024389F"/>
    <w:rsid w:val="002443BE"/>
    <w:rsid w:val="002473C2"/>
    <w:rsid w:val="00250534"/>
    <w:rsid w:val="00251E99"/>
    <w:rsid w:val="002520A0"/>
    <w:rsid w:val="002528E9"/>
    <w:rsid w:val="00255025"/>
    <w:rsid w:val="002553BD"/>
    <w:rsid w:val="00257B12"/>
    <w:rsid w:val="002614FB"/>
    <w:rsid w:val="00262296"/>
    <w:rsid w:val="00263946"/>
    <w:rsid w:val="00265433"/>
    <w:rsid w:val="00265649"/>
    <w:rsid w:val="00265996"/>
    <w:rsid w:val="0026637E"/>
    <w:rsid w:val="0026718E"/>
    <w:rsid w:val="00270427"/>
    <w:rsid w:val="002708B7"/>
    <w:rsid w:val="002708B9"/>
    <w:rsid w:val="00270F97"/>
    <w:rsid w:val="0027130C"/>
    <w:rsid w:val="00271360"/>
    <w:rsid w:val="00271646"/>
    <w:rsid w:val="002721D7"/>
    <w:rsid w:val="002739DC"/>
    <w:rsid w:val="00274B64"/>
    <w:rsid w:val="00275177"/>
    <w:rsid w:val="00275935"/>
    <w:rsid w:val="00276DC8"/>
    <w:rsid w:val="00277498"/>
    <w:rsid w:val="002777D3"/>
    <w:rsid w:val="00280323"/>
    <w:rsid w:val="0028064C"/>
    <w:rsid w:val="00282230"/>
    <w:rsid w:val="00283192"/>
    <w:rsid w:val="002838CC"/>
    <w:rsid w:val="00283CE7"/>
    <w:rsid w:val="00284481"/>
    <w:rsid w:val="00287035"/>
    <w:rsid w:val="00292223"/>
    <w:rsid w:val="00292370"/>
    <w:rsid w:val="0029643A"/>
    <w:rsid w:val="00296BD6"/>
    <w:rsid w:val="002A18FD"/>
    <w:rsid w:val="002A1F4B"/>
    <w:rsid w:val="002A254F"/>
    <w:rsid w:val="002A2632"/>
    <w:rsid w:val="002A2DAF"/>
    <w:rsid w:val="002A3653"/>
    <w:rsid w:val="002A4F99"/>
    <w:rsid w:val="002A53DF"/>
    <w:rsid w:val="002A5907"/>
    <w:rsid w:val="002A76E9"/>
    <w:rsid w:val="002B3243"/>
    <w:rsid w:val="002B4EFA"/>
    <w:rsid w:val="002B642A"/>
    <w:rsid w:val="002C10BB"/>
    <w:rsid w:val="002C1A69"/>
    <w:rsid w:val="002C5005"/>
    <w:rsid w:val="002C57DD"/>
    <w:rsid w:val="002C5C83"/>
    <w:rsid w:val="002C62B2"/>
    <w:rsid w:val="002D04F6"/>
    <w:rsid w:val="002D2F78"/>
    <w:rsid w:val="002D4C68"/>
    <w:rsid w:val="002D61D9"/>
    <w:rsid w:val="002E0D1E"/>
    <w:rsid w:val="002E26D7"/>
    <w:rsid w:val="002E274E"/>
    <w:rsid w:val="002E3080"/>
    <w:rsid w:val="002E30C3"/>
    <w:rsid w:val="002E38FD"/>
    <w:rsid w:val="002E3E65"/>
    <w:rsid w:val="002E44A6"/>
    <w:rsid w:val="002E6AC7"/>
    <w:rsid w:val="002E6B5C"/>
    <w:rsid w:val="002E75D8"/>
    <w:rsid w:val="002F19A8"/>
    <w:rsid w:val="002F1D71"/>
    <w:rsid w:val="002F3054"/>
    <w:rsid w:val="002F4643"/>
    <w:rsid w:val="002F6908"/>
    <w:rsid w:val="002F7123"/>
    <w:rsid w:val="002F7521"/>
    <w:rsid w:val="002F7B5E"/>
    <w:rsid w:val="002F7F66"/>
    <w:rsid w:val="00300087"/>
    <w:rsid w:val="0030101F"/>
    <w:rsid w:val="003034F0"/>
    <w:rsid w:val="00303EDF"/>
    <w:rsid w:val="00304316"/>
    <w:rsid w:val="00305179"/>
    <w:rsid w:val="003063E3"/>
    <w:rsid w:val="00306A00"/>
    <w:rsid w:val="0031077B"/>
    <w:rsid w:val="00315AEC"/>
    <w:rsid w:val="0031724A"/>
    <w:rsid w:val="00317DCC"/>
    <w:rsid w:val="0032123A"/>
    <w:rsid w:val="00322B37"/>
    <w:rsid w:val="00322EA0"/>
    <w:rsid w:val="00323ACF"/>
    <w:rsid w:val="00324107"/>
    <w:rsid w:val="00325151"/>
    <w:rsid w:val="0032547D"/>
    <w:rsid w:val="00325CFA"/>
    <w:rsid w:val="00326FAA"/>
    <w:rsid w:val="00334173"/>
    <w:rsid w:val="00342B78"/>
    <w:rsid w:val="00342DF9"/>
    <w:rsid w:val="00344985"/>
    <w:rsid w:val="00346385"/>
    <w:rsid w:val="00346DA0"/>
    <w:rsid w:val="00350B8F"/>
    <w:rsid w:val="0035148C"/>
    <w:rsid w:val="00351A9E"/>
    <w:rsid w:val="003575A1"/>
    <w:rsid w:val="00357710"/>
    <w:rsid w:val="00357881"/>
    <w:rsid w:val="00357C3F"/>
    <w:rsid w:val="003601EA"/>
    <w:rsid w:val="003612D0"/>
    <w:rsid w:val="003614E5"/>
    <w:rsid w:val="003634A2"/>
    <w:rsid w:val="003635CD"/>
    <w:rsid w:val="00363CD2"/>
    <w:rsid w:val="00365A92"/>
    <w:rsid w:val="00365ADA"/>
    <w:rsid w:val="00370177"/>
    <w:rsid w:val="003719F7"/>
    <w:rsid w:val="00373C9E"/>
    <w:rsid w:val="00374180"/>
    <w:rsid w:val="0037572D"/>
    <w:rsid w:val="0037766C"/>
    <w:rsid w:val="00380A8C"/>
    <w:rsid w:val="003812BC"/>
    <w:rsid w:val="00382400"/>
    <w:rsid w:val="00383F7B"/>
    <w:rsid w:val="00390EF2"/>
    <w:rsid w:val="00392504"/>
    <w:rsid w:val="00392831"/>
    <w:rsid w:val="0039327D"/>
    <w:rsid w:val="00393FA4"/>
    <w:rsid w:val="00394643"/>
    <w:rsid w:val="0039570B"/>
    <w:rsid w:val="003973E6"/>
    <w:rsid w:val="0039778E"/>
    <w:rsid w:val="003979DA"/>
    <w:rsid w:val="003A0CE9"/>
    <w:rsid w:val="003A0DB3"/>
    <w:rsid w:val="003A1A3E"/>
    <w:rsid w:val="003A2C09"/>
    <w:rsid w:val="003A3FB5"/>
    <w:rsid w:val="003A4E6B"/>
    <w:rsid w:val="003A6619"/>
    <w:rsid w:val="003A71D3"/>
    <w:rsid w:val="003A7814"/>
    <w:rsid w:val="003B0BA7"/>
    <w:rsid w:val="003B14CD"/>
    <w:rsid w:val="003B1BA0"/>
    <w:rsid w:val="003B2A30"/>
    <w:rsid w:val="003B4679"/>
    <w:rsid w:val="003B6E5B"/>
    <w:rsid w:val="003B78AF"/>
    <w:rsid w:val="003C003C"/>
    <w:rsid w:val="003C0C42"/>
    <w:rsid w:val="003C1061"/>
    <w:rsid w:val="003C1DA4"/>
    <w:rsid w:val="003C396A"/>
    <w:rsid w:val="003C54C2"/>
    <w:rsid w:val="003C6CA0"/>
    <w:rsid w:val="003C7B14"/>
    <w:rsid w:val="003D1329"/>
    <w:rsid w:val="003D26FF"/>
    <w:rsid w:val="003D3325"/>
    <w:rsid w:val="003D3A6F"/>
    <w:rsid w:val="003D5144"/>
    <w:rsid w:val="003D5264"/>
    <w:rsid w:val="003D52C8"/>
    <w:rsid w:val="003D5574"/>
    <w:rsid w:val="003D55C7"/>
    <w:rsid w:val="003D567D"/>
    <w:rsid w:val="003E09BA"/>
    <w:rsid w:val="003E141F"/>
    <w:rsid w:val="003E2B94"/>
    <w:rsid w:val="003E3264"/>
    <w:rsid w:val="003E4AF5"/>
    <w:rsid w:val="003E4D34"/>
    <w:rsid w:val="003E558B"/>
    <w:rsid w:val="003E5D93"/>
    <w:rsid w:val="003E6BC0"/>
    <w:rsid w:val="003E728E"/>
    <w:rsid w:val="003E741E"/>
    <w:rsid w:val="003E7842"/>
    <w:rsid w:val="003E7D78"/>
    <w:rsid w:val="003E7DFB"/>
    <w:rsid w:val="003F2517"/>
    <w:rsid w:val="003F460A"/>
    <w:rsid w:val="003F4B64"/>
    <w:rsid w:val="003F52CD"/>
    <w:rsid w:val="003F7F10"/>
    <w:rsid w:val="004005E8"/>
    <w:rsid w:val="00401C56"/>
    <w:rsid w:val="004024D6"/>
    <w:rsid w:val="0040342C"/>
    <w:rsid w:val="004035BB"/>
    <w:rsid w:val="00404024"/>
    <w:rsid w:val="0040433A"/>
    <w:rsid w:val="004118EB"/>
    <w:rsid w:val="00411F73"/>
    <w:rsid w:val="00412C6B"/>
    <w:rsid w:val="00412D7C"/>
    <w:rsid w:val="0041328C"/>
    <w:rsid w:val="00413FC0"/>
    <w:rsid w:val="00415158"/>
    <w:rsid w:val="00415413"/>
    <w:rsid w:val="00415446"/>
    <w:rsid w:val="004158F9"/>
    <w:rsid w:val="00416F65"/>
    <w:rsid w:val="00417488"/>
    <w:rsid w:val="004178C6"/>
    <w:rsid w:val="00423309"/>
    <w:rsid w:val="00423DA7"/>
    <w:rsid w:val="00423F34"/>
    <w:rsid w:val="004253D2"/>
    <w:rsid w:val="0042588D"/>
    <w:rsid w:val="00425FE7"/>
    <w:rsid w:val="004265C1"/>
    <w:rsid w:val="00426B52"/>
    <w:rsid w:val="00426E77"/>
    <w:rsid w:val="00427849"/>
    <w:rsid w:val="00427FDE"/>
    <w:rsid w:val="00430CAD"/>
    <w:rsid w:val="004315B6"/>
    <w:rsid w:val="004343B0"/>
    <w:rsid w:val="00435D39"/>
    <w:rsid w:val="00440E0E"/>
    <w:rsid w:val="00444FE1"/>
    <w:rsid w:val="00452651"/>
    <w:rsid w:val="00453278"/>
    <w:rsid w:val="004538FF"/>
    <w:rsid w:val="00453B53"/>
    <w:rsid w:val="00454A04"/>
    <w:rsid w:val="00455BA0"/>
    <w:rsid w:val="00457F3C"/>
    <w:rsid w:val="00460129"/>
    <w:rsid w:val="0046165F"/>
    <w:rsid w:val="00462F64"/>
    <w:rsid w:val="00463693"/>
    <w:rsid w:val="00464013"/>
    <w:rsid w:val="00464214"/>
    <w:rsid w:val="004644BF"/>
    <w:rsid w:val="0046457D"/>
    <w:rsid w:val="00465E1D"/>
    <w:rsid w:val="00465F93"/>
    <w:rsid w:val="00467E4D"/>
    <w:rsid w:val="00470A12"/>
    <w:rsid w:val="004731B3"/>
    <w:rsid w:val="00476279"/>
    <w:rsid w:val="00476A0D"/>
    <w:rsid w:val="00476A37"/>
    <w:rsid w:val="00476C5D"/>
    <w:rsid w:val="004800EA"/>
    <w:rsid w:val="00480418"/>
    <w:rsid w:val="004804B7"/>
    <w:rsid w:val="004827ED"/>
    <w:rsid w:val="00482B4C"/>
    <w:rsid w:val="0048345B"/>
    <w:rsid w:val="00484850"/>
    <w:rsid w:val="004860FB"/>
    <w:rsid w:val="004909E4"/>
    <w:rsid w:val="00490A0E"/>
    <w:rsid w:val="00492C8C"/>
    <w:rsid w:val="004938E1"/>
    <w:rsid w:val="00493FDF"/>
    <w:rsid w:val="0049641B"/>
    <w:rsid w:val="00496B27"/>
    <w:rsid w:val="004974C4"/>
    <w:rsid w:val="00497696"/>
    <w:rsid w:val="00497C40"/>
    <w:rsid w:val="004A1011"/>
    <w:rsid w:val="004A1C98"/>
    <w:rsid w:val="004A201B"/>
    <w:rsid w:val="004A3030"/>
    <w:rsid w:val="004A3C1F"/>
    <w:rsid w:val="004A4E33"/>
    <w:rsid w:val="004A548D"/>
    <w:rsid w:val="004A5CFC"/>
    <w:rsid w:val="004B04D9"/>
    <w:rsid w:val="004B1A10"/>
    <w:rsid w:val="004B1A49"/>
    <w:rsid w:val="004B2C0F"/>
    <w:rsid w:val="004B397F"/>
    <w:rsid w:val="004B7160"/>
    <w:rsid w:val="004B747E"/>
    <w:rsid w:val="004C12E8"/>
    <w:rsid w:val="004C191A"/>
    <w:rsid w:val="004C1F11"/>
    <w:rsid w:val="004C3F14"/>
    <w:rsid w:val="004C3FE4"/>
    <w:rsid w:val="004C4022"/>
    <w:rsid w:val="004C661C"/>
    <w:rsid w:val="004C667F"/>
    <w:rsid w:val="004C66CE"/>
    <w:rsid w:val="004D384B"/>
    <w:rsid w:val="004D5E6C"/>
    <w:rsid w:val="004E0013"/>
    <w:rsid w:val="004E011D"/>
    <w:rsid w:val="004E184C"/>
    <w:rsid w:val="004E3151"/>
    <w:rsid w:val="004E4611"/>
    <w:rsid w:val="004E5EE3"/>
    <w:rsid w:val="004E66EC"/>
    <w:rsid w:val="004F0A00"/>
    <w:rsid w:val="004F6598"/>
    <w:rsid w:val="004F74DF"/>
    <w:rsid w:val="00501237"/>
    <w:rsid w:val="005019C5"/>
    <w:rsid w:val="00501A51"/>
    <w:rsid w:val="00502063"/>
    <w:rsid w:val="00502067"/>
    <w:rsid w:val="00506161"/>
    <w:rsid w:val="0050673C"/>
    <w:rsid w:val="00510801"/>
    <w:rsid w:val="00516555"/>
    <w:rsid w:val="00521032"/>
    <w:rsid w:val="00521808"/>
    <w:rsid w:val="00523372"/>
    <w:rsid w:val="0052367B"/>
    <w:rsid w:val="00523B89"/>
    <w:rsid w:val="00523B9C"/>
    <w:rsid w:val="005243C0"/>
    <w:rsid w:val="005259E8"/>
    <w:rsid w:val="00525E09"/>
    <w:rsid w:val="00527A1A"/>
    <w:rsid w:val="00527D4A"/>
    <w:rsid w:val="005349F6"/>
    <w:rsid w:val="00534D12"/>
    <w:rsid w:val="00535BEC"/>
    <w:rsid w:val="00536293"/>
    <w:rsid w:val="005375DC"/>
    <w:rsid w:val="00537EBC"/>
    <w:rsid w:val="00537F94"/>
    <w:rsid w:val="00540D25"/>
    <w:rsid w:val="00541826"/>
    <w:rsid w:val="0054358E"/>
    <w:rsid w:val="00543A7A"/>
    <w:rsid w:val="005458D0"/>
    <w:rsid w:val="005473DB"/>
    <w:rsid w:val="00547693"/>
    <w:rsid w:val="00550057"/>
    <w:rsid w:val="00550652"/>
    <w:rsid w:val="00553DE8"/>
    <w:rsid w:val="00561CAD"/>
    <w:rsid w:val="00562CD1"/>
    <w:rsid w:val="0056353C"/>
    <w:rsid w:val="00563AE8"/>
    <w:rsid w:val="00563CDC"/>
    <w:rsid w:val="00565573"/>
    <w:rsid w:val="00565898"/>
    <w:rsid w:val="00571DC3"/>
    <w:rsid w:val="00572F4E"/>
    <w:rsid w:val="0057308D"/>
    <w:rsid w:val="00574292"/>
    <w:rsid w:val="00574F9B"/>
    <w:rsid w:val="005759E9"/>
    <w:rsid w:val="005766DD"/>
    <w:rsid w:val="005767F8"/>
    <w:rsid w:val="00580084"/>
    <w:rsid w:val="00580C97"/>
    <w:rsid w:val="005837CC"/>
    <w:rsid w:val="00583924"/>
    <w:rsid w:val="00583994"/>
    <w:rsid w:val="00583D09"/>
    <w:rsid w:val="00583D74"/>
    <w:rsid w:val="005861D5"/>
    <w:rsid w:val="00586460"/>
    <w:rsid w:val="005913EA"/>
    <w:rsid w:val="00591D21"/>
    <w:rsid w:val="00592CCC"/>
    <w:rsid w:val="00596FD3"/>
    <w:rsid w:val="00597311"/>
    <w:rsid w:val="00597754"/>
    <w:rsid w:val="005A11BA"/>
    <w:rsid w:val="005A21B4"/>
    <w:rsid w:val="005A2B92"/>
    <w:rsid w:val="005A5226"/>
    <w:rsid w:val="005A5CC9"/>
    <w:rsid w:val="005A5CFA"/>
    <w:rsid w:val="005A5E94"/>
    <w:rsid w:val="005A6981"/>
    <w:rsid w:val="005A70A0"/>
    <w:rsid w:val="005B1A34"/>
    <w:rsid w:val="005B1CB3"/>
    <w:rsid w:val="005B3A0D"/>
    <w:rsid w:val="005B48E3"/>
    <w:rsid w:val="005B4B47"/>
    <w:rsid w:val="005B52EE"/>
    <w:rsid w:val="005C190F"/>
    <w:rsid w:val="005C2581"/>
    <w:rsid w:val="005C2DC6"/>
    <w:rsid w:val="005C2FBC"/>
    <w:rsid w:val="005C44DC"/>
    <w:rsid w:val="005C4B7F"/>
    <w:rsid w:val="005C54EE"/>
    <w:rsid w:val="005C7BC6"/>
    <w:rsid w:val="005D0192"/>
    <w:rsid w:val="005D1340"/>
    <w:rsid w:val="005D3293"/>
    <w:rsid w:val="005D364B"/>
    <w:rsid w:val="005D43BB"/>
    <w:rsid w:val="005D72D7"/>
    <w:rsid w:val="005D74D3"/>
    <w:rsid w:val="005D7B21"/>
    <w:rsid w:val="005E0A25"/>
    <w:rsid w:val="005E0AE0"/>
    <w:rsid w:val="005E1D52"/>
    <w:rsid w:val="005E4AA1"/>
    <w:rsid w:val="005E4B37"/>
    <w:rsid w:val="005E5580"/>
    <w:rsid w:val="005E645B"/>
    <w:rsid w:val="005E6484"/>
    <w:rsid w:val="005E6A4C"/>
    <w:rsid w:val="005E6DAD"/>
    <w:rsid w:val="005E7E82"/>
    <w:rsid w:val="005F0AA6"/>
    <w:rsid w:val="005F283A"/>
    <w:rsid w:val="005F29BC"/>
    <w:rsid w:val="005F407E"/>
    <w:rsid w:val="005F4D6C"/>
    <w:rsid w:val="005F52E8"/>
    <w:rsid w:val="00601272"/>
    <w:rsid w:val="00601B42"/>
    <w:rsid w:val="00601D34"/>
    <w:rsid w:val="00604576"/>
    <w:rsid w:val="00605E8F"/>
    <w:rsid w:val="0060721E"/>
    <w:rsid w:val="006073AE"/>
    <w:rsid w:val="00610817"/>
    <w:rsid w:val="0061083D"/>
    <w:rsid w:val="00611B12"/>
    <w:rsid w:val="006138B0"/>
    <w:rsid w:val="0061434A"/>
    <w:rsid w:val="006201CE"/>
    <w:rsid w:val="00621E20"/>
    <w:rsid w:val="00624309"/>
    <w:rsid w:val="00630D59"/>
    <w:rsid w:val="0063391A"/>
    <w:rsid w:val="00634A52"/>
    <w:rsid w:val="00640DCB"/>
    <w:rsid w:val="00642749"/>
    <w:rsid w:val="006443A7"/>
    <w:rsid w:val="00644A50"/>
    <w:rsid w:val="0064606F"/>
    <w:rsid w:val="00652585"/>
    <w:rsid w:val="00653E92"/>
    <w:rsid w:val="00653FA3"/>
    <w:rsid w:val="00654347"/>
    <w:rsid w:val="00657795"/>
    <w:rsid w:val="00660C30"/>
    <w:rsid w:val="006610D0"/>
    <w:rsid w:val="00662789"/>
    <w:rsid w:val="00664473"/>
    <w:rsid w:val="00665321"/>
    <w:rsid w:val="00665358"/>
    <w:rsid w:val="0066606C"/>
    <w:rsid w:val="006716C0"/>
    <w:rsid w:val="0067305A"/>
    <w:rsid w:val="00673A65"/>
    <w:rsid w:val="00673F52"/>
    <w:rsid w:val="00676001"/>
    <w:rsid w:val="00677AE1"/>
    <w:rsid w:val="0068137D"/>
    <w:rsid w:val="00684026"/>
    <w:rsid w:val="0068528F"/>
    <w:rsid w:val="00686A86"/>
    <w:rsid w:val="00687D53"/>
    <w:rsid w:val="00690741"/>
    <w:rsid w:val="006912D3"/>
    <w:rsid w:val="006919AF"/>
    <w:rsid w:val="00692A68"/>
    <w:rsid w:val="0069495C"/>
    <w:rsid w:val="006A077A"/>
    <w:rsid w:val="006A2F63"/>
    <w:rsid w:val="006A3B62"/>
    <w:rsid w:val="006A41A5"/>
    <w:rsid w:val="006A508F"/>
    <w:rsid w:val="006A5DA3"/>
    <w:rsid w:val="006A61EF"/>
    <w:rsid w:val="006A6CAD"/>
    <w:rsid w:val="006B0784"/>
    <w:rsid w:val="006B23B0"/>
    <w:rsid w:val="006B26E8"/>
    <w:rsid w:val="006B2AA2"/>
    <w:rsid w:val="006B3442"/>
    <w:rsid w:val="006B58DC"/>
    <w:rsid w:val="006B6CFE"/>
    <w:rsid w:val="006B7F64"/>
    <w:rsid w:val="006C0A95"/>
    <w:rsid w:val="006C1C4F"/>
    <w:rsid w:val="006C2E32"/>
    <w:rsid w:val="006C75AD"/>
    <w:rsid w:val="006D095A"/>
    <w:rsid w:val="006D0CC5"/>
    <w:rsid w:val="006D1B9F"/>
    <w:rsid w:val="006D2B88"/>
    <w:rsid w:val="006D3355"/>
    <w:rsid w:val="006D688D"/>
    <w:rsid w:val="006E1A26"/>
    <w:rsid w:val="006E1B54"/>
    <w:rsid w:val="006E291B"/>
    <w:rsid w:val="006E2ADF"/>
    <w:rsid w:val="006E33C1"/>
    <w:rsid w:val="006E4CDE"/>
    <w:rsid w:val="006E7E6F"/>
    <w:rsid w:val="006F217A"/>
    <w:rsid w:val="006F44DF"/>
    <w:rsid w:val="006F457D"/>
    <w:rsid w:val="006F619D"/>
    <w:rsid w:val="006F6407"/>
    <w:rsid w:val="006F700B"/>
    <w:rsid w:val="006F73D4"/>
    <w:rsid w:val="006F7989"/>
    <w:rsid w:val="00700913"/>
    <w:rsid w:val="007018DE"/>
    <w:rsid w:val="007022BE"/>
    <w:rsid w:val="00710022"/>
    <w:rsid w:val="00710ED7"/>
    <w:rsid w:val="007113B0"/>
    <w:rsid w:val="00711B3B"/>
    <w:rsid w:val="00713021"/>
    <w:rsid w:val="0071388E"/>
    <w:rsid w:val="007168CC"/>
    <w:rsid w:val="00717ED4"/>
    <w:rsid w:val="007211D3"/>
    <w:rsid w:val="00722DDE"/>
    <w:rsid w:val="00723145"/>
    <w:rsid w:val="007234FA"/>
    <w:rsid w:val="00723C6C"/>
    <w:rsid w:val="0072536B"/>
    <w:rsid w:val="007270F0"/>
    <w:rsid w:val="00727D7A"/>
    <w:rsid w:val="007331E9"/>
    <w:rsid w:val="00733A93"/>
    <w:rsid w:val="00734E0A"/>
    <w:rsid w:val="00734FA4"/>
    <w:rsid w:val="00737C4C"/>
    <w:rsid w:val="00741E16"/>
    <w:rsid w:val="00742140"/>
    <w:rsid w:val="00743BEF"/>
    <w:rsid w:val="007449E8"/>
    <w:rsid w:val="007452DC"/>
    <w:rsid w:val="00747A61"/>
    <w:rsid w:val="007512E3"/>
    <w:rsid w:val="0075136C"/>
    <w:rsid w:val="00753A71"/>
    <w:rsid w:val="00753F57"/>
    <w:rsid w:val="007549C3"/>
    <w:rsid w:val="00755314"/>
    <w:rsid w:val="0075581C"/>
    <w:rsid w:val="00755BA5"/>
    <w:rsid w:val="007564D6"/>
    <w:rsid w:val="00761910"/>
    <w:rsid w:val="00761E5B"/>
    <w:rsid w:val="007624BE"/>
    <w:rsid w:val="00763499"/>
    <w:rsid w:val="0076505E"/>
    <w:rsid w:val="0076562B"/>
    <w:rsid w:val="00766032"/>
    <w:rsid w:val="00766255"/>
    <w:rsid w:val="00766D53"/>
    <w:rsid w:val="0077032C"/>
    <w:rsid w:val="00770D04"/>
    <w:rsid w:val="00771938"/>
    <w:rsid w:val="00771A0D"/>
    <w:rsid w:val="00771EA5"/>
    <w:rsid w:val="0077212B"/>
    <w:rsid w:val="0077268D"/>
    <w:rsid w:val="00773ADC"/>
    <w:rsid w:val="00773D23"/>
    <w:rsid w:val="00773DC9"/>
    <w:rsid w:val="007745FC"/>
    <w:rsid w:val="00774B79"/>
    <w:rsid w:val="007752D2"/>
    <w:rsid w:val="007815FD"/>
    <w:rsid w:val="00781FE2"/>
    <w:rsid w:val="00783214"/>
    <w:rsid w:val="00784DA8"/>
    <w:rsid w:val="00785102"/>
    <w:rsid w:val="00785C37"/>
    <w:rsid w:val="007860FC"/>
    <w:rsid w:val="0078783E"/>
    <w:rsid w:val="00790722"/>
    <w:rsid w:val="00791051"/>
    <w:rsid w:val="00791DA5"/>
    <w:rsid w:val="00792893"/>
    <w:rsid w:val="007953C9"/>
    <w:rsid w:val="00797FBF"/>
    <w:rsid w:val="007A02D8"/>
    <w:rsid w:val="007A064C"/>
    <w:rsid w:val="007A329E"/>
    <w:rsid w:val="007A3C14"/>
    <w:rsid w:val="007A47D1"/>
    <w:rsid w:val="007A49FD"/>
    <w:rsid w:val="007A4A42"/>
    <w:rsid w:val="007A5969"/>
    <w:rsid w:val="007A7932"/>
    <w:rsid w:val="007A7C56"/>
    <w:rsid w:val="007B005B"/>
    <w:rsid w:val="007B5405"/>
    <w:rsid w:val="007B7AE0"/>
    <w:rsid w:val="007C05B0"/>
    <w:rsid w:val="007C19F3"/>
    <w:rsid w:val="007C600F"/>
    <w:rsid w:val="007C6A55"/>
    <w:rsid w:val="007D260C"/>
    <w:rsid w:val="007D27C2"/>
    <w:rsid w:val="007D2C9B"/>
    <w:rsid w:val="007D370F"/>
    <w:rsid w:val="007D45E0"/>
    <w:rsid w:val="007D497F"/>
    <w:rsid w:val="007D4CDC"/>
    <w:rsid w:val="007D581D"/>
    <w:rsid w:val="007D5DF9"/>
    <w:rsid w:val="007D688D"/>
    <w:rsid w:val="007D6C2F"/>
    <w:rsid w:val="007E047C"/>
    <w:rsid w:val="007E2BDE"/>
    <w:rsid w:val="007E3B5A"/>
    <w:rsid w:val="007E3B64"/>
    <w:rsid w:val="007E4151"/>
    <w:rsid w:val="007E451C"/>
    <w:rsid w:val="007E587C"/>
    <w:rsid w:val="007F0CB8"/>
    <w:rsid w:val="007F3928"/>
    <w:rsid w:val="007F47C5"/>
    <w:rsid w:val="007F516F"/>
    <w:rsid w:val="007F6186"/>
    <w:rsid w:val="007F672C"/>
    <w:rsid w:val="007F6A24"/>
    <w:rsid w:val="007F7099"/>
    <w:rsid w:val="007F7B34"/>
    <w:rsid w:val="007F7C96"/>
    <w:rsid w:val="00800299"/>
    <w:rsid w:val="00800379"/>
    <w:rsid w:val="008017A4"/>
    <w:rsid w:val="00801893"/>
    <w:rsid w:val="008018FC"/>
    <w:rsid w:val="00802A6E"/>
    <w:rsid w:val="00802D69"/>
    <w:rsid w:val="00803304"/>
    <w:rsid w:val="00806B49"/>
    <w:rsid w:val="00810426"/>
    <w:rsid w:val="00810C25"/>
    <w:rsid w:val="008118E6"/>
    <w:rsid w:val="00812A82"/>
    <w:rsid w:val="00813434"/>
    <w:rsid w:val="0081479A"/>
    <w:rsid w:val="0082059B"/>
    <w:rsid w:val="008217EB"/>
    <w:rsid w:val="00821965"/>
    <w:rsid w:val="00821D3F"/>
    <w:rsid w:val="00823558"/>
    <w:rsid w:val="008242C3"/>
    <w:rsid w:val="00826140"/>
    <w:rsid w:val="00826F64"/>
    <w:rsid w:val="0082785C"/>
    <w:rsid w:val="00827E72"/>
    <w:rsid w:val="00833722"/>
    <w:rsid w:val="00834778"/>
    <w:rsid w:val="00834DF1"/>
    <w:rsid w:val="0083543E"/>
    <w:rsid w:val="00837617"/>
    <w:rsid w:val="0084128A"/>
    <w:rsid w:val="008422EF"/>
    <w:rsid w:val="0084368A"/>
    <w:rsid w:val="00843835"/>
    <w:rsid w:val="00845BBE"/>
    <w:rsid w:val="00846506"/>
    <w:rsid w:val="0084730D"/>
    <w:rsid w:val="0084746E"/>
    <w:rsid w:val="00847950"/>
    <w:rsid w:val="0085048F"/>
    <w:rsid w:val="0085109E"/>
    <w:rsid w:val="00852115"/>
    <w:rsid w:val="00854570"/>
    <w:rsid w:val="00854E31"/>
    <w:rsid w:val="00855408"/>
    <w:rsid w:val="00856031"/>
    <w:rsid w:val="00856161"/>
    <w:rsid w:val="00857CE2"/>
    <w:rsid w:val="008603D0"/>
    <w:rsid w:val="00860B4A"/>
    <w:rsid w:val="00862475"/>
    <w:rsid w:val="00862803"/>
    <w:rsid w:val="008633B2"/>
    <w:rsid w:val="0086377C"/>
    <w:rsid w:val="00864C6A"/>
    <w:rsid w:val="00864D5C"/>
    <w:rsid w:val="0086774B"/>
    <w:rsid w:val="00867ABD"/>
    <w:rsid w:val="00870717"/>
    <w:rsid w:val="008725C0"/>
    <w:rsid w:val="00872F18"/>
    <w:rsid w:val="0087401B"/>
    <w:rsid w:val="00874D3F"/>
    <w:rsid w:val="008770F1"/>
    <w:rsid w:val="00880803"/>
    <w:rsid w:val="008823D1"/>
    <w:rsid w:val="00884466"/>
    <w:rsid w:val="00884A34"/>
    <w:rsid w:val="00886AF4"/>
    <w:rsid w:val="00887B70"/>
    <w:rsid w:val="00887DD5"/>
    <w:rsid w:val="0089022B"/>
    <w:rsid w:val="0089028E"/>
    <w:rsid w:val="00890711"/>
    <w:rsid w:val="0089083F"/>
    <w:rsid w:val="00895FC7"/>
    <w:rsid w:val="008A022F"/>
    <w:rsid w:val="008A0CBF"/>
    <w:rsid w:val="008A1771"/>
    <w:rsid w:val="008A7DA5"/>
    <w:rsid w:val="008B2573"/>
    <w:rsid w:val="008B565A"/>
    <w:rsid w:val="008B7DC8"/>
    <w:rsid w:val="008C0390"/>
    <w:rsid w:val="008C0C48"/>
    <w:rsid w:val="008C2B25"/>
    <w:rsid w:val="008C2B72"/>
    <w:rsid w:val="008C2BA0"/>
    <w:rsid w:val="008C49F1"/>
    <w:rsid w:val="008C63C3"/>
    <w:rsid w:val="008C782D"/>
    <w:rsid w:val="008C7C18"/>
    <w:rsid w:val="008D0B33"/>
    <w:rsid w:val="008D1106"/>
    <w:rsid w:val="008D1C0B"/>
    <w:rsid w:val="008D2E41"/>
    <w:rsid w:val="008D3F26"/>
    <w:rsid w:val="008D48D0"/>
    <w:rsid w:val="008D49FF"/>
    <w:rsid w:val="008D4E42"/>
    <w:rsid w:val="008D643E"/>
    <w:rsid w:val="008E1310"/>
    <w:rsid w:val="008E305D"/>
    <w:rsid w:val="008E590E"/>
    <w:rsid w:val="008E7E20"/>
    <w:rsid w:val="008F10F1"/>
    <w:rsid w:val="008F6E1B"/>
    <w:rsid w:val="0090083D"/>
    <w:rsid w:val="00900A69"/>
    <w:rsid w:val="00900E8A"/>
    <w:rsid w:val="00901120"/>
    <w:rsid w:val="0090256B"/>
    <w:rsid w:val="00902D4D"/>
    <w:rsid w:val="009035D7"/>
    <w:rsid w:val="00903723"/>
    <w:rsid w:val="009037D1"/>
    <w:rsid w:val="00904A6D"/>
    <w:rsid w:val="00907DA8"/>
    <w:rsid w:val="009109A8"/>
    <w:rsid w:val="00912AB7"/>
    <w:rsid w:val="00913621"/>
    <w:rsid w:val="00916304"/>
    <w:rsid w:val="0091655C"/>
    <w:rsid w:val="009202B7"/>
    <w:rsid w:val="00920639"/>
    <w:rsid w:val="00921360"/>
    <w:rsid w:val="00923B77"/>
    <w:rsid w:val="00925283"/>
    <w:rsid w:val="00925B4E"/>
    <w:rsid w:val="00925C88"/>
    <w:rsid w:val="0092641E"/>
    <w:rsid w:val="00926580"/>
    <w:rsid w:val="00927152"/>
    <w:rsid w:val="00927A93"/>
    <w:rsid w:val="0093088D"/>
    <w:rsid w:val="00930B10"/>
    <w:rsid w:val="00931C77"/>
    <w:rsid w:val="00932AF0"/>
    <w:rsid w:val="00933B35"/>
    <w:rsid w:val="00934120"/>
    <w:rsid w:val="00936B90"/>
    <w:rsid w:val="00940DA9"/>
    <w:rsid w:val="00941E3D"/>
    <w:rsid w:val="00943486"/>
    <w:rsid w:val="00945BDD"/>
    <w:rsid w:val="00946848"/>
    <w:rsid w:val="009509B9"/>
    <w:rsid w:val="00951B47"/>
    <w:rsid w:val="0095324F"/>
    <w:rsid w:val="00953AB1"/>
    <w:rsid w:val="00953BC3"/>
    <w:rsid w:val="00953EC9"/>
    <w:rsid w:val="00954030"/>
    <w:rsid w:val="00956271"/>
    <w:rsid w:val="00956277"/>
    <w:rsid w:val="00956916"/>
    <w:rsid w:val="00960CDD"/>
    <w:rsid w:val="0096207A"/>
    <w:rsid w:val="00963706"/>
    <w:rsid w:val="009641AE"/>
    <w:rsid w:val="00964AE7"/>
    <w:rsid w:val="00965C89"/>
    <w:rsid w:val="00967572"/>
    <w:rsid w:val="00967AB5"/>
    <w:rsid w:val="0097074A"/>
    <w:rsid w:val="00973964"/>
    <w:rsid w:val="009752E9"/>
    <w:rsid w:val="009766E5"/>
    <w:rsid w:val="009812C1"/>
    <w:rsid w:val="00981564"/>
    <w:rsid w:val="00981F79"/>
    <w:rsid w:val="00982943"/>
    <w:rsid w:val="00983AD3"/>
    <w:rsid w:val="00983B00"/>
    <w:rsid w:val="00983D3B"/>
    <w:rsid w:val="00986F88"/>
    <w:rsid w:val="00987F2E"/>
    <w:rsid w:val="00991914"/>
    <w:rsid w:val="00995EAF"/>
    <w:rsid w:val="009A009C"/>
    <w:rsid w:val="009A029D"/>
    <w:rsid w:val="009A0DAD"/>
    <w:rsid w:val="009A72AD"/>
    <w:rsid w:val="009B00BA"/>
    <w:rsid w:val="009B0E0C"/>
    <w:rsid w:val="009B190C"/>
    <w:rsid w:val="009B45A2"/>
    <w:rsid w:val="009B58AA"/>
    <w:rsid w:val="009B5BDE"/>
    <w:rsid w:val="009B60E0"/>
    <w:rsid w:val="009C1104"/>
    <w:rsid w:val="009C2155"/>
    <w:rsid w:val="009C4953"/>
    <w:rsid w:val="009C4E64"/>
    <w:rsid w:val="009C5247"/>
    <w:rsid w:val="009C7147"/>
    <w:rsid w:val="009D06A3"/>
    <w:rsid w:val="009D1B11"/>
    <w:rsid w:val="009D32FC"/>
    <w:rsid w:val="009D4056"/>
    <w:rsid w:val="009D4236"/>
    <w:rsid w:val="009D513A"/>
    <w:rsid w:val="009D5693"/>
    <w:rsid w:val="009D5A44"/>
    <w:rsid w:val="009D5ADD"/>
    <w:rsid w:val="009D6674"/>
    <w:rsid w:val="009E0426"/>
    <w:rsid w:val="009E06BB"/>
    <w:rsid w:val="009E0E55"/>
    <w:rsid w:val="009E2538"/>
    <w:rsid w:val="009E2755"/>
    <w:rsid w:val="009E4400"/>
    <w:rsid w:val="009E4994"/>
    <w:rsid w:val="009E49FC"/>
    <w:rsid w:val="009E4D53"/>
    <w:rsid w:val="009E6184"/>
    <w:rsid w:val="009E6F11"/>
    <w:rsid w:val="009E707A"/>
    <w:rsid w:val="009F257B"/>
    <w:rsid w:val="009F294D"/>
    <w:rsid w:val="009F2DC8"/>
    <w:rsid w:val="009F41C8"/>
    <w:rsid w:val="009F4B41"/>
    <w:rsid w:val="009F56B4"/>
    <w:rsid w:val="009F5F90"/>
    <w:rsid w:val="009F6CF4"/>
    <w:rsid w:val="009F7305"/>
    <w:rsid w:val="00A00E64"/>
    <w:rsid w:val="00A0236E"/>
    <w:rsid w:val="00A029BC"/>
    <w:rsid w:val="00A02F67"/>
    <w:rsid w:val="00A04329"/>
    <w:rsid w:val="00A05294"/>
    <w:rsid w:val="00A059AF"/>
    <w:rsid w:val="00A05B9D"/>
    <w:rsid w:val="00A06B6A"/>
    <w:rsid w:val="00A07A74"/>
    <w:rsid w:val="00A07DC0"/>
    <w:rsid w:val="00A10D9D"/>
    <w:rsid w:val="00A11BF9"/>
    <w:rsid w:val="00A11E76"/>
    <w:rsid w:val="00A142E6"/>
    <w:rsid w:val="00A14B9D"/>
    <w:rsid w:val="00A15227"/>
    <w:rsid w:val="00A156D4"/>
    <w:rsid w:val="00A17E89"/>
    <w:rsid w:val="00A21378"/>
    <w:rsid w:val="00A21D77"/>
    <w:rsid w:val="00A227AD"/>
    <w:rsid w:val="00A22946"/>
    <w:rsid w:val="00A23141"/>
    <w:rsid w:val="00A24897"/>
    <w:rsid w:val="00A2504E"/>
    <w:rsid w:val="00A25BDE"/>
    <w:rsid w:val="00A25D05"/>
    <w:rsid w:val="00A26FBC"/>
    <w:rsid w:val="00A2719F"/>
    <w:rsid w:val="00A31759"/>
    <w:rsid w:val="00A317C1"/>
    <w:rsid w:val="00A3260A"/>
    <w:rsid w:val="00A344E3"/>
    <w:rsid w:val="00A34CCA"/>
    <w:rsid w:val="00A378D1"/>
    <w:rsid w:val="00A411CC"/>
    <w:rsid w:val="00A41201"/>
    <w:rsid w:val="00A4209C"/>
    <w:rsid w:val="00A431BE"/>
    <w:rsid w:val="00A431D8"/>
    <w:rsid w:val="00A4329D"/>
    <w:rsid w:val="00A44F6C"/>
    <w:rsid w:val="00A50303"/>
    <w:rsid w:val="00A508A6"/>
    <w:rsid w:val="00A50A3C"/>
    <w:rsid w:val="00A50C4C"/>
    <w:rsid w:val="00A50CF3"/>
    <w:rsid w:val="00A5284A"/>
    <w:rsid w:val="00A528AD"/>
    <w:rsid w:val="00A52994"/>
    <w:rsid w:val="00A52C17"/>
    <w:rsid w:val="00A54D34"/>
    <w:rsid w:val="00A55620"/>
    <w:rsid w:val="00A55ABD"/>
    <w:rsid w:val="00A56A7B"/>
    <w:rsid w:val="00A61A1A"/>
    <w:rsid w:val="00A635BC"/>
    <w:rsid w:val="00A63A51"/>
    <w:rsid w:val="00A6404A"/>
    <w:rsid w:val="00A64DC3"/>
    <w:rsid w:val="00A65449"/>
    <w:rsid w:val="00A661A5"/>
    <w:rsid w:val="00A70DE2"/>
    <w:rsid w:val="00A7143D"/>
    <w:rsid w:val="00A714EE"/>
    <w:rsid w:val="00A71592"/>
    <w:rsid w:val="00A71FD7"/>
    <w:rsid w:val="00A72151"/>
    <w:rsid w:val="00A7354F"/>
    <w:rsid w:val="00A73EAE"/>
    <w:rsid w:val="00A757B8"/>
    <w:rsid w:val="00A80615"/>
    <w:rsid w:val="00A81392"/>
    <w:rsid w:val="00A820D3"/>
    <w:rsid w:val="00A82800"/>
    <w:rsid w:val="00A82FE1"/>
    <w:rsid w:val="00A83F2A"/>
    <w:rsid w:val="00A86FB2"/>
    <w:rsid w:val="00A87321"/>
    <w:rsid w:val="00A92B73"/>
    <w:rsid w:val="00A931C3"/>
    <w:rsid w:val="00A95341"/>
    <w:rsid w:val="00A95588"/>
    <w:rsid w:val="00AA5319"/>
    <w:rsid w:val="00AA58C8"/>
    <w:rsid w:val="00AB110A"/>
    <w:rsid w:val="00AB1B7C"/>
    <w:rsid w:val="00AB1EE7"/>
    <w:rsid w:val="00AB23C4"/>
    <w:rsid w:val="00AB4491"/>
    <w:rsid w:val="00AB6450"/>
    <w:rsid w:val="00AC0407"/>
    <w:rsid w:val="00AC2D7A"/>
    <w:rsid w:val="00AC49BF"/>
    <w:rsid w:val="00AC4EA8"/>
    <w:rsid w:val="00AC6981"/>
    <w:rsid w:val="00AD0722"/>
    <w:rsid w:val="00AD0C76"/>
    <w:rsid w:val="00AD1B07"/>
    <w:rsid w:val="00AD3B7B"/>
    <w:rsid w:val="00AD3FB3"/>
    <w:rsid w:val="00AD4805"/>
    <w:rsid w:val="00AD4B34"/>
    <w:rsid w:val="00AD5073"/>
    <w:rsid w:val="00AD79B5"/>
    <w:rsid w:val="00AE090F"/>
    <w:rsid w:val="00AE0B09"/>
    <w:rsid w:val="00AE3EB9"/>
    <w:rsid w:val="00AE3F33"/>
    <w:rsid w:val="00AE4BA3"/>
    <w:rsid w:val="00AE4C5F"/>
    <w:rsid w:val="00AE64C4"/>
    <w:rsid w:val="00AE7ADB"/>
    <w:rsid w:val="00AF051A"/>
    <w:rsid w:val="00AF13F5"/>
    <w:rsid w:val="00AF16CE"/>
    <w:rsid w:val="00AF2E65"/>
    <w:rsid w:val="00AF3F44"/>
    <w:rsid w:val="00AF5401"/>
    <w:rsid w:val="00AF685A"/>
    <w:rsid w:val="00B008E6"/>
    <w:rsid w:val="00B03347"/>
    <w:rsid w:val="00B046E3"/>
    <w:rsid w:val="00B04E8A"/>
    <w:rsid w:val="00B058F4"/>
    <w:rsid w:val="00B064A0"/>
    <w:rsid w:val="00B1474E"/>
    <w:rsid w:val="00B14E43"/>
    <w:rsid w:val="00B158F2"/>
    <w:rsid w:val="00B16473"/>
    <w:rsid w:val="00B20052"/>
    <w:rsid w:val="00B23841"/>
    <w:rsid w:val="00B24020"/>
    <w:rsid w:val="00B250E8"/>
    <w:rsid w:val="00B257B0"/>
    <w:rsid w:val="00B2611E"/>
    <w:rsid w:val="00B2633A"/>
    <w:rsid w:val="00B26401"/>
    <w:rsid w:val="00B274AF"/>
    <w:rsid w:val="00B27E5F"/>
    <w:rsid w:val="00B27EF8"/>
    <w:rsid w:val="00B30BCE"/>
    <w:rsid w:val="00B320C6"/>
    <w:rsid w:val="00B3232D"/>
    <w:rsid w:val="00B34613"/>
    <w:rsid w:val="00B348DF"/>
    <w:rsid w:val="00B36C8B"/>
    <w:rsid w:val="00B41C06"/>
    <w:rsid w:val="00B43AFE"/>
    <w:rsid w:val="00B45FDE"/>
    <w:rsid w:val="00B465D5"/>
    <w:rsid w:val="00B52A1A"/>
    <w:rsid w:val="00B5357A"/>
    <w:rsid w:val="00B55C8E"/>
    <w:rsid w:val="00B56CEC"/>
    <w:rsid w:val="00B575CA"/>
    <w:rsid w:val="00B600D9"/>
    <w:rsid w:val="00B62591"/>
    <w:rsid w:val="00B6353D"/>
    <w:rsid w:val="00B65DF2"/>
    <w:rsid w:val="00B70090"/>
    <w:rsid w:val="00B70F6E"/>
    <w:rsid w:val="00B71F77"/>
    <w:rsid w:val="00B73F2D"/>
    <w:rsid w:val="00B7441C"/>
    <w:rsid w:val="00B74F37"/>
    <w:rsid w:val="00B75FDF"/>
    <w:rsid w:val="00B7722A"/>
    <w:rsid w:val="00B816B0"/>
    <w:rsid w:val="00B82387"/>
    <w:rsid w:val="00B82969"/>
    <w:rsid w:val="00B85E7F"/>
    <w:rsid w:val="00B94387"/>
    <w:rsid w:val="00B953F3"/>
    <w:rsid w:val="00BA0BFD"/>
    <w:rsid w:val="00BA4613"/>
    <w:rsid w:val="00BA48A9"/>
    <w:rsid w:val="00BA5618"/>
    <w:rsid w:val="00BB14C6"/>
    <w:rsid w:val="00BB2250"/>
    <w:rsid w:val="00BB2D20"/>
    <w:rsid w:val="00BB4F5A"/>
    <w:rsid w:val="00BB6BDF"/>
    <w:rsid w:val="00BC0272"/>
    <w:rsid w:val="00BC25C3"/>
    <w:rsid w:val="00BC61AF"/>
    <w:rsid w:val="00BD1C74"/>
    <w:rsid w:val="00BD23FA"/>
    <w:rsid w:val="00BD3262"/>
    <w:rsid w:val="00BD717C"/>
    <w:rsid w:val="00BD7C20"/>
    <w:rsid w:val="00BE05FF"/>
    <w:rsid w:val="00BE388A"/>
    <w:rsid w:val="00BE583A"/>
    <w:rsid w:val="00BE6F49"/>
    <w:rsid w:val="00BF08A8"/>
    <w:rsid w:val="00BF1912"/>
    <w:rsid w:val="00BF2657"/>
    <w:rsid w:val="00BF2B67"/>
    <w:rsid w:val="00BF3C7D"/>
    <w:rsid w:val="00BF3DAA"/>
    <w:rsid w:val="00BF756D"/>
    <w:rsid w:val="00BF7B78"/>
    <w:rsid w:val="00C00528"/>
    <w:rsid w:val="00C0451E"/>
    <w:rsid w:val="00C05D0C"/>
    <w:rsid w:val="00C05D64"/>
    <w:rsid w:val="00C06261"/>
    <w:rsid w:val="00C06A23"/>
    <w:rsid w:val="00C06EE5"/>
    <w:rsid w:val="00C07160"/>
    <w:rsid w:val="00C10CC9"/>
    <w:rsid w:val="00C1113B"/>
    <w:rsid w:val="00C13CA5"/>
    <w:rsid w:val="00C147DC"/>
    <w:rsid w:val="00C15B1F"/>
    <w:rsid w:val="00C15CCB"/>
    <w:rsid w:val="00C15DB4"/>
    <w:rsid w:val="00C165A1"/>
    <w:rsid w:val="00C21B61"/>
    <w:rsid w:val="00C22FD1"/>
    <w:rsid w:val="00C22FFA"/>
    <w:rsid w:val="00C235F2"/>
    <w:rsid w:val="00C23EB2"/>
    <w:rsid w:val="00C245D4"/>
    <w:rsid w:val="00C2781C"/>
    <w:rsid w:val="00C32900"/>
    <w:rsid w:val="00C333DE"/>
    <w:rsid w:val="00C33809"/>
    <w:rsid w:val="00C3550B"/>
    <w:rsid w:val="00C3676F"/>
    <w:rsid w:val="00C40B39"/>
    <w:rsid w:val="00C410C2"/>
    <w:rsid w:val="00C42998"/>
    <w:rsid w:val="00C42CD9"/>
    <w:rsid w:val="00C4339C"/>
    <w:rsid w:val="00C43E2D"/>
    <w:rsid w:val="00C43F2C"/>
    <w:rsid w:val="00C43FFD"/>
    <w:rsid w:val="00C44A09"/>
    <w:rsid w:val="00C456EC"/>
    <w:rsid w:val="00C5072E"/>
    <w:rsid w:val="00C510FB"/>
    <w:rsid w:val="00C5183C"/>
    <w:rsid w:val="00C519B9"/>
    <w:rsid w:val="00C5329D"/>
    <w:rsid w:val="00C54528"/>
    <w:rsid w:val="00C54EBB"/>
    <w:rsid w:val="00C56D29"/>
    <w:rsid w:val="00C573EF"/>
    <w:rsid w:val="00C6017C"/>
    <w:rsid w:val="00C61361"/>
    <w:rsid w:val="00C61F44"/>
    <w:rsid w:val="00C65301"/>
    <w:rsid w:val="00C656E2"/>
    <w:rsid w:val="00C71023"/>
    <w:rsid w:val="00C71690"/>
    <w:rsid w:val="00C7199F"/>
    <w:rsid w:val="00C7612C"/>
    <w:rsid w:val="00C802AF"/>
    <w:rsid w:val="00C81E41"/>
    <w:rsid w:val="00C83AED"/>
    <w:rsid w:val="00C83E43"/>
    <w:rsid w:val="00C84585"/>
    <w:rsid w:val="00C8652B"/>
    <w:rsid w:val="00C86E4A"/>
    <w:rsid w:val="00C90377"/>
    <w:rsid w:val="00C905CB"/>
    <w:rsid w:val="00C9180A"/>
    <w:rsid w:val="00C9181B"/>
    <w:rsid w:val="00C957E3"/>
    <w:rsid w:val="00C95D1E"/>
    <w:rsid w:val="00CA14A5"/>
    <w:rsid w:val="00CA1820"/>
    <w:rsid w:val="00CA2BBC"/>
    <w:rsid w:val="00CA60C9"/>
    <w:rsid w:val="00CA6EE5"/>
    <w:rsid w:val="00CB2E36"/>
    <w:rsid w:val="00CB350B"/>
    <w:rsid w:val="00CB456C"/>
    <w:rsid w:val="00CB497D"/>
    <w:rsid w:val="00CB5A4E"/>
    <w:rsid w:val="00CB6A28"/>
    <w:rsid w:val="00CB6DAF"/>
    <w:rsid w:val="00CC03B8"/>
    <w:rsid w:val="00CC1422"/>
    <w:rsid w:val="00CC15B4"/>
    <w:rsid w:val="00CC3A4E"/>
    <w:rsid w:val="00CC3E56"/>
    <w:rsid w:val="00CC5494"/>
    <w:rsid w:val="00CC5BC7"/>
    <w:rsid w:val="00CC6239"/>
    <w:rsid w:val="00CC713C"/>
    <w:rsid w:val="00CD0FD7"/>
    <w:rsid w:val="00CD2106"/>
    <w:rsid w:val="00CD2AD0"/>
    <w:rsid w:val="00CD4AC0"/>
    <w:rsid w:val="00CD5353"/>
    <w:rsid w:val="00CE0C3B"/>
    <w:rsid w:val="00CE215A"/>
    <w:rsid w:val="00CE3939"/>
    <w:rsid w:val="00CE53A1"/>
    <w:rsid w:val="00CE5A93"/>
    <w:rsid w:val="00CE6186"/>
    <w:rsid w:val="00CF2B91"/>
    <w:rsid w:val="00CF2F47"/>
    <w:rsid w:val="00CF3D22"/>
    <w:rsid w:val="00CF419E"/>
    <w:rsid w:val="00CF5467"/>
    <w:rsid w:val="00CF5726"/>
    <w:rsid w:val="00CF730A"/>
    <w:rsid w:val="00CF7CEF"/>
    <w:rsid w:val="00D0022F"/>
    <w:rsid w:val="00D032DE"/>
    <w:rsid w:val="00D03333"/>
    <w:rsid w:val="00D04B74"/>
    <w:rsid w:val="00D05EC3"/>
    <w:rsid w:val="00D10B0A"/>
    <w:rsid w:val="00D11112"/>
    <w:rsid w:val="00D11AE7"/>
    <w:rsid w:val="00D12A29"/>
    <w:rsid w:val="00D13105"/>
    <w:rsid w:val="00D13DD2"/>
    <w:rsid w:val="00D14520"/>
    <w:rsid w:val="00D14A39"/>
    <w:rsid w:val="00D14EB4"/>
    <w:rsid w:val="00D15585"/>
    <w:rsid w:val="00D15C27"/>
    <w:rsid w:val="00D20594"/>
    <w:rsid w:val="00D210EE"/>
    <w:rsid w:val="00D2308F"/>
    <w:rsid w:val="00D239A4"/>
    <w:rsid w:val="00D25E03"/>
    <w:rsid w:val="00D31B13"/>
    <w:rsid w:val="00D31CD9"/>
    <w:rsid w:val="00D33E50"/>
    <w:rsid w:val="00D34806"/>
    <w:rsid w:val="00D355A2"/>
    <w:rsid w:val="00D37AB6"/>
    <w:rsid w:val="00D40113"/>
    <w:rsid w:val="00D42D9D"/>
    <w:rsid w:val="00D43FB0"/>
    <w:rsid w:val="00D466E9"/>
    <w:rsid w:val="00D5102B"/>
    <w:rsid w:val="00D51374"/>
    <w:rsid w:val="00D51E97"/>
    <w:rsid w:val="00D5288E"/>
    <w:rsid w:val="00D52F9B"/>
    <w:rsid w:val="00D56052"/>
    <w:rsid w:val="00D5620A"/>
    <w:rsid w:val="00D571CD"/>
    <w:rsid w:val="00D6024D"/>
    <w:rsid w:val="00D625CF"/>
    <w:rsid w:val="00D62F9A"/>
    <w:rsid w:val="00D63408"/>
    <w:rsid w:val="00D63506"/>
    <w:rsid w:val="00D63576"/>
    <w:rsid w:val="00D65E03"/>
    <w:rsid w:val="00D662C9"/>
    <w:rsid w:val="00D7107A"/>
    <w:rsid w:val="00D71AED"/>
    <w:rsid w:val="00D8549E"/>
    <w:rsid w:val="00D87C16"/>
    <w:rsid w:val="00D901F0"/>
    <w:rsid w:val="00D90AA0"/>
    <w:rsid w:val="00D90B40"/>
    <w:rsid w:val="00D92DE7"/>
    <w:rsid w:val="00D92FE8"/>
    <w:rsid w:val="00D939FB"/>
    <w:rsid w:val="00D93C2D"/>
    <w:rsid w:val="00D9412E"/>
    <w:rsid w:val="00D946D0"/>
    <w:rsid w:val="00D94AFE"/>
    <w:rsid w:val="00D94EBA"/>
    <w:rsid w:val="00D96EDF"/>
    <w:rsid w:val="00DA12AE"/>
    <w:rsid w:val="00DA13BB"/>
    <w:rsid w:val="00DA14C0"/>
    <w:rsid w:val="00DA3752"/>
    <w:rsid w:val="00DA4A1B"/>
    <w:rsid w:val="00DB4595"/>
    <w:rsid w:val="00DB58E5"/>
    <w:rsid w:val="00DB6091"/>
    <w:rsid w:val="00DB62C7"/>
    <w:rsid w:val="00DB68D4"/>
    <w:rsid w:val="00DB7250"/>
    <w:rsid w:val="00DC0285"/>
    <w:rsid w:val="00DC0CC6"/>
    <w:rsid w:val="00DC3B33"/>
    <w:rsid w:val="00DC3C99"/>
    <w:rsid w:val="00DC679C"/>
    <w:rsid w:val="00DC6F4A"/>
    <w:rsid w:val="00DC7A89"/>
    <w:rsid w:val="00DD1147"/>
    <w:rsid w:val="00DD14DF"/>
    <w:rsid w:val="00DD6AF2"/>
    <w:rsid w:val="00DD6D1A"/>
    <w:rsid w:val="00DD727D"/>
    <w:rsid w:val="00DD7816"/>
    <w:rsid w:val="00DD7C86"/>
    <w:rsid w:val="00DD7CFA"/>
    <w:rsid w:val="00DE117F"/>
    <w:rsid w:val="00DE20B5"/>
    <w:rsid w:val="00DE420A"/>
    <w:rsid w:val="00DE6ECD"/>
    <w:rsid w:val="00DE7372"/>
    <w:rsid w:val="00DF1324"/>
    <w:rsid w:val="00DF28B8"/>
    <w:rsid w:val="00DF4D85"/>
    <w:rsid w:val="00DF511F"/>
    <w:rsid w:val="00DF5A74"/>
    <w:rsid w:val="00E00936"/>
    <w:rsid w:val="00E02763"/>
    <w:rsid w:val="00E042C6"/>
    <w:rsid w:val="00E057DF"/>
    <w:rsid w:val="00E06209"/>
    <w:rsid w:val="00E07D44"/>
    <w:rsid w:val="00E11669"/>
    <w:rsid w:val="00E1185C"/>
    <w:rsid w:val="00E13D3B"/>
    <w:rsid w:val="00E14B6C"/>
    <w:rsid w:val="00E165E7"/>
    <w:rsid w:val="00E17030"/>
    <w:rsid w:val="00E17535"/>
    <w:rsid w:val="00E205FA"/>
    <w:rsid w:val="00E21346"/>
    <w:rsid w:val="00E2169B"/>
    <w:rsid w:val="00E258A3"/>
    <w:rsid w:val="00E2659A"/>
    <w:rsid w:val="00E26F85"/>
    <w:rsid w:val="00E275CD"/>
    <w:rsid w:val="00E35718"/>
    <w:rsid w:val="00E41B3E"/>
    <w:rsid w:val="00E47AC7"/>
    <w:rsid w:val="00E504D0"/>
    <w:rsid w:val="00E50A37"/>
    <w:rsid w:val="00E53EFB"/>
    <w:rsid w:val="00E54E8A"/>
    <w:rsid w:val="00E57C46"/>
    <w:rsid w:val="00E60FDC"/>
    <w:rsid w:val="00E6215D"/>
    <w:rsid w:val="00E66A1F"/>
    <w:rsid w:val="00E70CBE"/>
    <w:rsid w:val="00E71458"/>
    <w:rsid w:val="00E72C26"/>
    <w:rsid w:val="00E7416D"/>
    <w:rsid w:val="00E76DB3"/>
    <w:rsid w:val="00E7755F"/>
    <w:rsid w:val="00E7762D"/>
    <w:rsid w:val="00E77D4F"/>
    <w:rsid w:val="00E80CFD"/>
    <w:rsid w:val="00E8356A"/>
    <w:rsid w:val="00E83A47"/>
    <w:rsid w:val="00E86907"/>
    <w:rsid w:val="00E870FF"/>
    <w:rsid w:val="00E8714C"/>
    <w:rsid w:val="00E90390"/>
    <w:rsid w:val="00E921C6"/>
    <w:rsid w:val="00E948AF"/>
    <w:rsid w:val="00E950EE"/>
    <w:rsid w:val="00E95B37"/>
    <w:rsid w:val="00E95F9B"/>
    <w:rsid w:val="00E974E3"/>
    <w:rsid w:val="00E97E82"/>
    <w:rsid w:val="00EA06F2"/>
    <w:rsid w:val="00EA2123"/>
    <w:rsid w:val="00EA2FE1"/>
    <w:rsid w:val="00EA5130"/>
    <w:rsid w:val="00EA6495"/>
    <w:rsid w:val="00EA6735"/>
    <w:rsid w:val="00EB480A"/>
    <w:rsid w:val="00EB6A0F"/>
    <w:rsid w:val="00EB6F2B"/>
    <w:rsid w:val="00EB79F7"/>
    <w:rsid w:val="00EC04F7"/>
    <w:rsid w:val="00EC14A1"/>
    <w:rsid w:val="00EC3765"/>
    <w:rsid w:val="00EC3E3E"/>
    <w:rsid w:val="00EC41D2"/>
    <w:rsid w:val="00EC5F44"/>
    <w:rsid w:val="00EC6E68"/>
    <w:rsid w:val="00EC7393"/>
    <w:rsid w:val="00ED0532"/>
    <w:rsid w:val="00ED09C1"/>
    <w:rsid w:val="00ED2B50"/>
    <w:rsid w:val="00ED30C5"/>
    <w:rsid w:val="00ED33E1"/>
    <w:rsid w:val="00ED3C42"/>
    <w:rsid w:val="00ED441C"/>
    <w:rsid w:val="00ED5C5E"/>
    <w:rsid w:val="00ED6607"/>
    <w:rsid w:val="00ED6D36"/>
    <w:rsid w:val="00EE1534"/>
    <w:rsid w:val="00EE1D37"/>
    <w:rsid w:val="00EE6041"/>
    <w:rsid w:val="00EE6A29"/>
    <w:rsid w:val="00EE7180"/>
    <w:rsid w:val="00EE744A"/>
    <w:rsid w:val="00EF1469"/>
    <w:rsid w:val="00EF25C3"/>
    <w:rsid w:val="00EF52BA"/>
    <w:rsid w:val="00EF60F8"/>
    <w:rsid w:val="00EF6DA4"/>
    <w:rsid w:val="00F01174"/>
    <w:rsid w:val="00F012B0"/>
    <w:rsid w:val="00F06394"/>
    <w:rsid w:val="00F07E02"/>
    <w:rsid w:val="00F108D3"/>
    <w:rsid w:val="00F10CD9"/>
    <w:rsid w:val="00F14AA6"/>
    <w:rsid w:val="00F14DAE"/>
    <w:rsid w:val="00F167CB"/>
    <w:rsid w:val="00F2308E"/>
    <w:rsid w:val="00F238F8"/>
    <w:rsid w:val="00F23A95"/>
    <w:rsid w:val="00F24C1F"/>
    <w:rsid w:val="00F24D8B"/>
    <w:rsid w:val="00F255F2"/>
    <w:rsid w:val="00F311CA"/>
    <w:rsid w:val="00F315B1"/>
    <w:rsid w:val="00F32658"/>
    <w:rsid w:val="00F37BA3"/>
    <w:rsid w:val="00F4069D"/>
    <w:rsid w:val="00F42B55"/>
    <w:rsid w:val="00F43963"/>
    <w:rsid w:val="00F43C57"/>
    <w:rsid w:val="00F512C2"/>
    <w:rsid w:val="00F51F43"/>
    <w:rsid w:val="00F52EE9"/>
    <w:rsid w:val="00F53EA0"/>
    <w:rsid w:val="00F54897"/>
    <w:rsid w:val="00F553DE"/>
    <w:rsid w:val="00F562C0"/>
    <w:rsid w:val="00F575C1"/>
    <w:rsid w:val="00F57A3A"/>
    <w:rsid w:val="00F57CED"/>
    <w:rsid w:val="00F60888"/>
    <w:rsid w:val="00F62146"/>
    <w:rsid w:val="00F6424D"/>
    <w:rsid w:val="00F64386"/>
    <w:rsid w:val="00F64D6B"/>
    <w:rsid w:val="00F6530D"/>
    <w:rsid w:val="00F66269"/>
    <w:rsid w:val="00F70598"/>
    <w:rsid w:val="00F737B4"/>
    <w:rsid w:val="00F73821"/>
    <w:rsid w:val="00F76BA6"/>
    <w:rsid w:val="00F76C82"/>
    <w:rsid w:val="00F7723B"/>
    <w:rsid w:val="00F776CD"/>
    <w:rsid w:val="00F800B8"/>
    <w:rsid w:val="00F843DC"/>
    <w:rsid w:val="00F84EA6"/>
    <w:rsid w:val="00F85E58"/>
    <w:rsid w:val="00F87C52"/>
    <w:rsid w:val="00F900E4"/>
    <w:rsid w:val="00F911BE"/>
    <w:rsid w:val="00F9173A"/>
    <w:rsid w:val="00F9192D"/>
    <w:rsid w:val="00F926D9"/>
    <w:rsid w:val="00F94A2E"/>
    <w:rsid w:val="00F959B3"/>
    <w:rsid w:val="00F95E32"/>
    <w:rsid w:val="00F967AB"/>
    <w:rsid w:val="00FA0B55"/>
    <w:rsid w:val="00FA2765"/>
    <w:rsid w:val="00FA3BB6"/>
    <w:rsid w:val="00FA441C"/>
    <w:rsid w:val="00FA6A63"/>
    <w:rsid w:val="00FA721B"/>
    <w:rsid w:val="00FA7DB3"/>
    <w:rsid w:val="00FB1A24"/>
    <w:rsid w:val="00FB1C76"/>
    <w:rsid w:val="00FB2B09"/>
    <w:rsid w:val="00FB539B"/>
    <w:rsid w:val="00FB5CA5"/>
    <w:rsid w:val="00FB651B"/>
    <w:rsid w:val="00FC05B9"/>
    <w:rsid w:val="00FC092D"/>
    <w:rsid w:val="00FC4426"/>
    <w:rsid w:val="00FC4B65"/>
    <w:rsid w:val="00FC5C92"/>
    <w:rsid w:val="00FD051C"/>
    <w:rsid w:val="00FD05EA"/>
    <w:rsid w:val="00FD4F65"/>
    <w:rsid w:val="00FD51CB"/>
    <w:rsid w:val="00FD5752"/>
    <w:rsid w:val="00FD57A7"/>
    <w:rsid w:val="00FD7C1D"/>
    <w:rsid w:val="00FE0DC3"/>
    <w:rsid w:val="00FE2D82"/>
    <w:rsid w:val="00FE389A"/>
    <w:rsid w:val="00FE7F2A"/>
    <w:rsid w:val="00FF11B2"/>
    <w:rsid w:val="00FF11E7"/>
    <w:rsid w:val="00FF21A2"/>
    <w:rsid w:val="00FF2A2B"/>
    <w:rsid w:val="00FF308E"/>
    <w:rsid w:val="00FF42AA"/>
    <w:rsid w:val="00FF4D16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office/word/2003/wordmlurn:schemas-microsoft-com:office:smarttags"/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2C241D0C"/>
  <w15:chartTrackingRefBased/>
  <w15:docId w15:val="{B543C85C-FEFF-4213-97B9-02C5ED4C4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Verdana" w:hAnsi="Verdana"/>
      <w:color w:val="000000"/>
      <w:szCs w:val="20"/>
    </w:rPr>
  </w:style>
  <w:style w:type="character" w:customStyle="1" w:styleId="style21">
    <w:name w:val="style21"/>
    <w:basedOn w:val="DefaultParagraphFont"/>
    <w:rPr>
      <w:rFonts w:cs="Times New Roman"/>
      <w:sz w:val="20"/>
      <w:szCs w:val="20"/>
    </w:rPr>
  </w:style>
  <w:style w:type="character" w:styleId="Strong">
    <w:name w:val="Strong"/>
    <w:basedOn w:val="DefaultParagraphFont"/>
    <w:qFormat/>
    <w:rPr>
      <w:rFonts w:cs="Times New Roman"/>
      <w:b/>
      <w:bCs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rFonts w:cs="Times New Roman"/>
      <w:vertAlign w:val="superscript"/>
    </w:rPr>
  </w:style>
  <w:style w:type="character" w:customStyle="1" w:styleId="tw4winMark">
    <w:name w:val="tw4winMark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rPr>
      <w:rFonts w:ascii="Courier New" w:hAnsi="Courier New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/>
      <w:noProof/>
      <w:color w:val="008000"/>
    </w:rPr>
  </w:style>
  <w:style w:type="character" w:customStyle="1" w:styleId="tw4winJump">
    <w:name w:val="tw4winJump"/>
    <w:rPr>
      <w:rFonts w:ascii="Courier New" w:hAnsi="Courier New"/>
      <w:noProof/>
      <w:color w:val="008080"/>
    </w:rPr>
  </w:style>
  <w:style w:type="character" w:customStyle="1" w:styleId="tw4winExternal">
    <w:name w:val="tw4winExternal"/>
    <w:rPr>
      <w:rFonts w:ascii="Courier New" w:hAnsi="Courier New"/>
      <w:noProof/>
      <w:color w:val="808080"/>
    </w:rPr>
  </w:style>
  <w:style w:type="character" w:customStyle="1" w:styleId="tw4winInternal">
    <w:name w:val="tw4winInternal"/>
    <w:rPr>
      <w:rFonts w:ascii="Courier New" w:hAnsi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/>
      <w:noProof/>
      <w:color w:val="800000"/>
    </w:rPr>
  </w:style>
  <w:style w:type="paragraph" w:styleId="Header">
    <w:name w:val="header"/>
    <w:basedOn w:val="Normal"/>
    <w:link w:val="HeaderChar"/>
    <w:uiPriority w:val="99"/>
    <w:rsid w:val="00F575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575C1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D34806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3D5264"/>
    <w:rPr>
      <w:sz w:val="24"/>
      <w:szCs w:val="24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courcy@ccpa-accp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3A16A7-DE95-4E95-B53D-F714B6F3E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7</Words>
  <Characters>3057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vernment of Manitoba</Company>
  <LinksUpToDate>false</LinksUpToDate>
  <CharactersWithSpaces>3428</CharactersWithSpaces>
  <SharedDoc>false</SharedDoc>
  <HLinks>
    <vt:vector size="6" baseType="variant">
      <vt:variant>
        <vt:i4>6422533</vt:i4>
      </vt:variant>
      <vt:variant>
        <vt:i4>0</vt:i4>
      </vt:variant>
      <vt:variant>
        <vt:i4>0</vt:i4>
      </vt:variant>
      <vt:variant>
        <vt:i4>5</vt:i4>
      </vt:variant>
      <vt:variant>
        <vt:lpwstr>mailto:info@ccpa-accp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Martin</dc:creator>
  <cp:keywords/>
  <cp:lastModifiedBy>Roch Courcy</cp:lastModifiedBy>
  <cp:revision>4</cp:revision>
  <dcterms:created xsi:type="dcterms:W3CDTF">2023-01-16T21:40:00Z</dcterms:created>
  <dcterms:modified xsi:type="dcterms:W3CDTF">2023-01-1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5e8872e873261c7773dda96e676307cc6b15503d71332935b6ccce876b66d</vt:lpwstr>
  </property>
</Properties>
</file>